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96D0" w14:textId="77777777" w:rsidR="00AD3943" w:rsidRDefault="00AD3943" w:rsidP="00DB2487">
      <w:pPr>
        <w:jc w:val="center"/>
        <w:rPr>
          <w:rFonts w:ascii="Aptos" w:hAnsi="Aptos"/>
          <w:b/>
          <w:sz w:val="22"/>
          <w:szCs w:val="22"/>
        </w:rPr>
      </w:pPr>
    </w:p>
    <w:p w14:paraId="775B70FD" w14:textId="6A19442E" w:rsidR="00DB2487" w:rsidRPr="007E2039" w:rsidRDefault="006C2B15" w:rsidP="00DB2487">
      <w:pPr>
        <w:jc w:val="center"/>
        <w:rPr>
          <w:rFonts w:ascii="Aptos" w:hAnsi="Aptos"/>
          <w:b/>
          <w:sz w:val="22"/>
          <w:szCs w:val="22"/>
        </w:rPr>
      </w:pPr>
      <w:r>
        <w:rPr>
          <w:rFonts w:ascii="Aptos" w:hAnsi="Aptos"/>
          <w:b/>
          <w:sz w:val="22"/>
          <w:szCs w:val="22"/>
        </w:rPr>
        <w:t>RSA BOARD MEETING AGENDA</w:t>
      </w:r>
    </w:p>
    <w:p w14:paraId="0A0A9FF6" w14:textId="14061B12" w:rsidR="00DB2487" w:rsidRPr="007E2039" w:rsidRDefault="00F8688F" w:rsidP="00DB2487">
      <w:pPr>
        <w:jc w:val="center"/>
        <w:rPr>
          <w:rFonts w:ascii="Aptos" w:hAnsi="Aptos"/>
          <w:b/>
          <w:sz w:val="22"/>
          <w:szCs w:val="22"/>
        </w:rPr>
      </w:pPr>
      <w:r>
        <w:rPr>
          <w:rFonts w:ascii="Aptos" w:hAnsi="Aptos"/>
          <w:b/>
          <w:sz w:val="22"/>
          <w:szCs w:val="22"/>
        </w:rPr>
        <w:t>Thursday</w:t>
      </w:r>
      <w:r w:rsidR="00DB2487">
        <w:rPr>
          <w:rFonts w:ascii="Aptos" w:hAnsi="Aptos"/>
          <w:b/>
          <w:sz w:val="22"/>
          <w:szCs w:val="22"/>
        </w:rPr>
        <w:t xml:space="preserve">, </w:t>
      </w:r>
      <w:r w:rsidR="008B53AF">
        <w:rPr>
          <w:rFonts w:ascii="Aptos" w:hAnsi="Aptos"/>
          <w:b/>
          <w:sz w:val="22"/>
          <w:szCs w:val="22"/>
        </w:rPr>
        <w:t>8 January</w:t>
      </w:r>
      <w:r w:rsidR="009F0266">
        <w:rPr>
          <w:rFonts w:ascii="Aptos" w:hAnsi="Aptos"/>
          <w:b/>
          <w:sz w:val="22"/>
          <w:szCs w:val="22"/>
        </w:rPr>
        <w:t xml:space="preserve"> </w:t>
      </w:r>
      <w:r w:rsidR="00EC3B65">
        <w:rPr>
          <w:rFonts w:ascii="Aptos" w:hAnsi="Aptos"/>
          <w:b/>
          <w:sz w:val="22"/>
          <w:szCs w:val="22"/>
        </w:rPr>
        <w:t>2</w:t>
      </w:r>
      <w:r w:rsidR="00DB2487">
        <w:rPr>
          <w:rFonts w:ascii="Aptos" w:hAnsi="Aptos"/>
          <w:b/>
          <w:sz w:val="22"/>
          <w:szCs w:val="22"/>
        </w:rPr>
        <w:t>02</w:t>
      </w:r>
      <w:r w:rsidR="008B53AF">
        <w:rPr>
          <w:rFonts w:ascii="Aptos" w:hAnsi="Aptos"/>
          <w:b/>
          <w:sz w:val="22"/>
          <w:szCs w:val="22"/>
        </w:rPr>
        <w:t>6</w:t>
      </w:r>
      <w:r w:rsidR="00DB2487">
        <w:rPr>
          <w:rFonts w:ascii="Aptos" w:hAnsi="Aptos"/>
          <w:b/>
          <w:sz w:val="22"/>
          <w:szCs w:val="22"/>
        </w:rPr>
        <w:t xml:space="preserve"> | 1</w:t>
      </w:r>
      <w:r w:rsidR="002C1467">
        <w:rPr>
          <w:rFonts w:ascii="Aptos" w:hAnsi="Aptos"/>
          <w:b/>
          <w:sz w:val="22"/>
          <w:szCs w:val="22"/>
        </w:rPr>
        <w:t>1</w:t>
      </w:r>
      <w:r w:rsidR="00DB2487">
        <w:rPr>
          <w:rFonts w:ascii="Aptos" w:hAnsi="Aptos"/>
          <w:b/>
          <w:sz w:val="22"/>
          <w:szCs w:val="22"/>
        </w:rPr>
        <w:t>:</w:t>
      </w:r>
      <w:r w:rsidR="00651FE8">
        <w:rPr>
          <w:rFonts w:ascii="Aptos" w:hAnsi="Aptos"/>
          <w:b/>
          <w:sz w:val="22"/>
          <w:szCs w:val="22"/>
        </w:rPr>
        <w:t>3</w:t>
      </w:r>
      <w:r w:rsidR="00DB2487">
        <w:rPr>
          <w:rFonts w:ascii="Aptos" w:hAnsi="Aptos"/>
          <w:b/>
          <w:sz w:val="22"/>
          <w:szCs w:val="22"/>
        </w:rPr>
        <w:t xml:space="preserve">0 AM </w:t>
      </w:r>
    </w:p>
    <w:p w14:paraId="43038036" w14:textId="0AE1C11C" w:rsidR="00F22EEF" w:rsidRDefault="00EE4DCC" w:rsidP="00DB2487">
      <w:pPr>
        <w:jc w:val="center"/>
        <w:rPr>
          <w:rFonts w:ascii="Aptos" w:hAnsi="Aptos"/>
          <w:b/>
          <w:sz w:val="22"/>
          <w:szCs w:val="22"/>
        </w:rPr>
      </w:pPr>
      <w:r w:rsidRPr="00EE4DCC">
        <w:rPr>
          <w:rFonts w:ascii="Aptos" w:hAnsi="Aptos"/>
          <w:b/>
          <w:sz w:val="22"/>
          <w:szCs w:val="22"/>
        </w:rPr>
        <w:t>Marquette Heights Public Library</w:t>
      </w:r>
      <w:r w:rsidR="00EE31E7">
        <w:rPr>
          <w:rFonts w:ascii="Aptos" w:hAnsi="Aptos"/>
          <w:b/>
          <w:sz w:val="22"/>
          <w:szCs w:val="22"/>
        </w:rPr>
        <w:t xml:space="preserve"> </w:t>
      </w:r>
      <w:r w:rsidR="00F812D3">
        <w:rPr>
          <w:rFonts w:ascii="Aptos" w:hAnsi="Aptos"/>
          <w:b/>
          <w:sz w:val="22"/>
          <w:szCs w:val="22"/>
        </w:rPr>
        <w:t>–</w:t>
      </w:r>
      <w:r w:rsidR="00EE31E7">
        <w:rPr>
          <w:rFonts w:ascii="Aptos" w:hAnsi="Aptos"/>
          <w:b/>
          <w:sz w:val="22"/>
          <w:szCs w:val="22"/>
        </w:rPr>
        <w:t xml:space="preserve"> </w:t>
      </w:r>
      <w:r w:rsidR="00FB5479">
        <w:rPr>
          <w:rFonts w:ascii="Aptos" w:hAnsi="Aptos"/>
          <w:b/>
          <w:sz w:val="22"/>
          <w:szCs w:val="22"/>
        </w:rPr>
        <w:t>715 Lincoln Rd, Marquette Heights, IL 61554</w:t>
      </w:r>
    </w:p>
    <w:p w14:paraId="5593916A" w14:textId="77777777" w:rsidR="00130658" w:rsidRPr="00130658" w:rsidRDefault="008B53AF" w:rsidP="00130658">
      <w:pPr>
        <w:jc w:val="center"/>
        <w:rPr>
          <w:rFonts w:ascii="Aptos" w:hAnsi="Aptos"/>
          <w:bCs/>
          <w:sz w:val="14"/>
          <w:szCs w:val="14"/>
        </w:rPr>
      </w:pPr>
      <w:r>
        <w:rPr>
          <w:rFonts w:ascii="Aptos" w:hAnsi="Aptos"/>
          <w:b/>
          <w:sz w:val="22"/>
          <w:szCs w:val="22"/>
        </w:rPr>
        <w:t>Teams Link</w:t>
      </w:r>
      <w:r w:rsidR="006C0092">
        <w:rPr>
          <w:rFonts w:ascii="Aptos" w:hAnsi="Aptos"/>
          <w:b/>
          <w:sz w:val="22"/>
          <w:szCs w:val="22"/>
        </w:rPr>
        <w:t>:</w:t>
      </w:r>
      <w:r w:rsidR="006C0092" w:rsidRPr="00AD667C">
        <w:rPr>
          <w:rFonts w:ascii="Aptos" w:hAnsi="Aptos"/>
          <w:b/>
          <w:sz w:val="18"/>
          <w:szCs w:val="18"/>
        </w:rPr>
        <w:t xml:space="preserve"> </w:t>
      </w:r>
      <w:hyperlink r:id="rId10" w:history="1">
        <w:r w:rsidR="00130658" w:rsidRPr="00130658">
          <w:rPr>
            <w:rStyle w:val="Hyperlink"/>
            <w:rFonts w:ascii="Aptos" w:hAnsi="Aptos"/>
            <w:bCs/>
            <w:sz w:val="14"/>
            <w:szCs w:val="14"/>
          </w:rPr>
          <w:t>https://teams.microsoft.com/l/meetup-join/19%3ameeting_ZThiMWNmNDAtYzU2ZS00OTU5LTliMjktMDI3MWQzODcxNDNj%40thread.v2/0?context=%7b%22Tid%22%3a%2247717888-c48a-4647-8457-5c5dd53d68c8%22%2c%22Oid%22%3a%22dc8417af-acbc-496b-af4b-c4aab803cc60%22%7d</w:t>
        </w:r>
      </w:hyperlink>
    </w:p>
    <w:p w14:paraId="3C730C8C" w14:textId="193E8333" w:rsidR="00AB3763" w:rsidRDefault="00AB3763" w:rsidP="00DB2487">
      <w:pPr>
        <w:jc w:val="center"/>
        <w:rPr>
          <w:rFonts w:ascii="Aptos" w:hAnsi="Aptos"/>
          <w:b/>
          <w:sz w:val="18"/>
          <w:szCs w:val="18"/>
        </w:rPr>
      </w:pPr>
    </w:p>
    <w:p w14:paraId="2236BFE0" w14:textId="77777777" w:rsidR="00DB2487" w:rsidRPr="007E2039" w:rsidRDefault="00DB2487" w:rsidP="00DB2487">
      <w:pPr>
        <w:tabs>
          <w:tab w:val="right" w:pos="8460"/>
        </w:tabs>
        <w:jc w:val="center"/>
        <w:rPr>
          <w:rFonts w:ascii="Aptos" w:hAnsi="Aptos"/>
          <w:sz w:val="22"/>
          <w:szCs w:val="22"/>
        </w:rPr>
      </w:pPr>
      <w:bookmarkStart w:id="0" w:name="OLE_LINK7"/>
      <w:bookmarkStart w:id="1" w:name="OLE_LINK8"/>
    </w:p>
    <w:p w14:paraId="6255A382" w14:textId="77777777" w:rsidR="00371F7D" w:rsidRDefault="00371F7D" w:rsidP="00371F7D">
      <w:pPr>
        <w:ind w:left="360" w:hanging="360"/>
        <w:rPr>
          <w:rFonts w:ascii="Aptos" w:hAnsi="Aptos"/>
          <w:sz w:val="22"/>
          <w:szCs w:val="22"/>
        </w:rPr>
      </w:pPr>
      <w:r w:rsidRPr="00934200">
        <w:rPr>
          <w:rFonts w:ascii="Aptos" w:hAnsi="Aptos"/>
          <w:sz w:val="22"/>
          <w:szCs w:val="22"/>
        </w:rPr>
        <w:t>1. Welcome and Call to Order</w:t>
      </w:r>
      <w:r>
        <w:rPr>
          <w:rFonts w:ascii="Aptos" w:hAnsi="Aptos"/>
          <w:sz w:val="22"/>
          <w:szCs w:val="22"/>
        </w:rPr>
        <w:t xml:space="preserve"> - President</w:t>
      </w:r>
    </w:p>
    <w:p w14:paraId="0A6E97C2" w14:textId="77777777" w:rsidR="00371F7D" w:rsidRDefault="00371F7D" w:rsidP="00371F7D">
      <w:pPr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1.1 Roll call of RSA Board Members at meeting location - Note Taker</w:t>
      </w:r>
    </w:p>
    <w:p w14:paraId="4FC0A5AC" w14:textId="7705DFAE" w:rsidR="00371F7D" w:rsidRPr="00130658" w:rsidRDefault="00371F7D" w:rsidP="00371F7D">
      <w:pPr>
        <w:ind w:left="720" w:hanging="360"/>
        <w:rPr>
          <w:rFonts w:ascii="Aptos" w:hAnsi="Aptos"/>
          <w:sz w:val="22"/>
          <w:szCs w:val="22"/>
        </w:rPr>
      </w:pPr>
      <w:r w:rsidRPr="00130658">
        <w:rPr>
          <w:rFonts w:ascii="Aptos" w:hAnsi="Aptos"/>
          <w:sz w:val="22"/>
          <w:szCs w:val="22"/>
        </w:rPr>
        <w:t xml:space="preserve">1.2 In-person quorum: adopt motion allowing members to participate via Teams if they meet OMA rules preventing physical attendance (action requested) - </w:t>
      </w:r>
      <w:proofErr w:type="gramStart"/>
      <w:r w:rsidRPr="00130658">
        <w:rPr>
          <w:rFonts w:ascii="Aptos" w:hAnsi="Aptos"/>
          <w:sz w:val="22"/>
          <w:szCs w:val="22"/>
        </w:rPr>
        <w:t>President</w:t>
      </w:r>
      <w:proofErr w:type="gramEnd"/>
    </w:p>
    <w:p w14:paraId="2CA09A2B" w14:textId="74D8071C" w:rsidR="00371F7D" w:rsidRPr="00130658" w:rsidRDefault="00371F7D" w:rsidP="00371F7D">
      <w:pPr>
        <w:ind w:left="1440" w:hanging="360"/>
        <w:rPr>
          <w:rFonts w:ascii="Aptos" w:hAnsi="Aptos"/>
          <w:sz w:val="22"/>
          <w:szCs w:val="22"/>
        </w:rPr>
      </w:pPr>
      <w:proofErr w:type="gramStart"/>
      <w:r w:rsidRPr="00130658">
        <w:rPr>
          <w:rFonts w:ascii="Aptos" w:hAnsi="Aptos"/>
          <w:sz w:val="22"/>
          <w:szCs w:val="22"/>
        </w:rPr>
        <w:t>Teams</w:t>
      </w:r>
      <w:proofErr w:type="gramEnd"/>
      <w:r w:rsidRPr="00130658">
        <w:rPr>
          <w:rFonts w:ascii="Aptos" w:hAnsi="Aptos"/>
          <w:sz w:val="22"/>
          <w:szCs w:val="22"/>
        </w:rPr>
        <w:t xml:space="preserve"> participation sites: </w:t>
      </w:r>
    </w:p>
    <w:p w14:paraId="28471F91" w14:textId="11F09DEE" w:rsidR="00371F7D" w:rsidRPr="00130658" w:rsidRDefault="00371F7D" w:rsidP="00371F7D">
      <w:pPr>
        <w:pStyle w:val="ListParagraph"/>
        <w:numPr>
          <w:ilvl w:val="0"/>
          <w:numId w:val="14"/>
        </w:numPr>
        <w:rPr>
          <w:rFonts w:ascii="Aptos" w:hAnsi="Aptos"/>
          <w:sz w:val="22"/>
          <w:szCs w:val="22"/>
        </w:rPr>
      </w:pPr>
      <w:r w:rsidRPr="00130658">
        <w:rPr>
          <w:rFonts w:ascii="Aptos" w:hAnsi="Aptos"/>
          <w:sz w:val="22"/>
          <w:szCs w:val="22"/>
        </w:rPr>
        <w:t xml:space="preserve"> </w:t>
      </w:r>
      <w:r w:rsidR="00130658" w:rsidRPr="00130658">
        <w:rPr>
          <w:rFonts w:ascii="Aptos" w:hAnsi="Aptos"/>
          <w:sz w:val="22"/>
          <w:szCs w:val="22"/>
        </w:rPr>
        <w:t>Bobbi Mock, IL Veterans Home</w:t>
      </w:r>
      <w:r w:rsidR="00130658">
        <w:rPr>
          <w:rFonts w:ascii="Aptos" w:hAnsi="Aptos"/>
          <w:sz w:val="22"/>
          <w:szCs w:val="22"/>
        </w:rPr>
        <w:t>,</w:t>
      </w:r>
      <w:r w:rsidR="00130658" w:rsidRPr="00130658">
        <w:rPr>
          <w:rFonts w:ascii="Aptos" w:hAnsi="Aptos"/>
          <w:sz w:val="22"/>
          <w:szCs w:val="22"/>
        </w:rPr>
        <w:t xml:space="preserve"> 1707 N 12</w:t>
      </w:r>
      <w:r w:rsidR="00130658" w:rsidRPr="00130658">
        <w:rPr>
          <w:rFonts w:ascii="Aptos" w:hAnsi="Aptos"/>
          <w:sz w:val="22"/>
          <w:szCs w:val="22"/>
          <w:vertAlign w:val="superscript"/>
        </w:rPr>
        <w:t>th</w:t>
      </w:r>
      <w:r w:rsidR="00130658" w:rsidRPr="00130658">
        <w:rPr>
          <w:rFonts w:ascii="Aptos" w:hAnsi="Aptos"/>
          <w:sz w:val="22"/>
          <w:szCs w:val="22"/>
        </w:rPr>
        <w:t xml:space="preserve"> St, Quincy IL 62301</w:t>
      </w:r>
    </w:p>
    <w:p w14:paraId="4B92BD24" w14:textId="4FB97551" w:rsidR="00371F7D" w:rsidRPr="00130658" w:rsidRDefault="00371F7D" w:rsidP="00371F7D">
      <w:pPr>
        <w:ind w:left="720" w:hanging="360"/>
        <w:rPr>
          <w:rFonts w:ascii="Aptos" w:hAnsi="Aptos"/>
          <w:sz w:val="22"/>
          <w:szCs w:val="22"/>
        </w:rPr>
      </w:pPr>
      <w:r w:rsidRPr="00130658">
        <w:rPr>
          <w:rFonts w:ascii="Aptos" w:hAnsi="Aptos"/>
          <w:sz w:val="22"/>
          <w:szCs w:val="22"/>
        </w:rPr>
        <w:t xml:space="preserve">1.3 </w:t>
      </w:r>
      <w:bookmarkStart w:id="2" w:name="OLE_LINK4"/>
      <w:r w:rsidRPr="00130658">
        <w:rPr>
          <w:rFonts w:ascii="Aptos" w:hAnsi="Aptos"/>
          <w:sz w:val="22"/>
          <w:szCs w:val="22"/>
        </w:rPr>
        <w:t>Roll call of RSA Board Members participating via Teams - Note Taker</w:t>
      </w:r>
    </w:p>
    <w:bookmarkEnd w:id="2"/>
    <w:p w14:paraId="576EE226" w14:textId="77777777" w:rsidR="00371F7D" w:rsidRPr="00130658" w:rsidRDefault="00371F7D" w:rsidP="00371F7D">
      <w:pPr>
        <w:ind w:left="360" w:hanging="360"/>
        <w:rPr>
          <w:rFonts w:ascii="Aptos" w:hAnsi="Aptos"/>
          <w:sz w:val="22"/>
          <w:szCs w:val="22"/>
        </w:rPr>
      </w:pPr>
    </w:p>
    <w:p w14:paraId="53E69E00" w14:textId="77777777" w:rsidR="00371F7D" w:rsidRPr="00130658" w:rsidRDefault="00371F7D" w:rsidP="00371F7D">
      <w:pPr>
        <w:ind w:left="360" w:hanging="360"/>
        <w:rPr>
          <w:rFonts w:ascii="Aptos" w:hAnsi="Aptos"/>
          <w:sz w:val="22"/>
          <w:szCs w:val="22"/>
        </w:rPr>
      </w:pPr>
      <w:r w:rsidRPr="00130658">
        <w:rPr>
          <w:rFonts w:ascii="Aptos" w:hAnsi="Aptos"/>
          <w:sz w:val="22"/>
          <w:szCs w:val="22"/>
        </w:rPr>
        <w:t>2. Recognition of guests, public comments, and announcements - President</w:t>
      </w:r>
    </w:p>
    <w:p w14:paraId="514849CE" w14:textId="77777777" w:rsidR="00371F7D" w:rsidRPr="00130658" w:rsidRDefault="00371F7D" w:rsidP="00371F7D">
      <w:pPr>
        <w:ind w:left="360"/>
        <w:rPr>
          <w:rFonts w:ascii="Aptos" w:hAnsi="Aptos"/>
          <w:sz w:val="22"/>
          <w:szCs w:val="22"/>
        </w:rPr>
      </w:pPr>
      <w:r w:rsidRPr="00130658">
        <w:rPr>
          <w:rFonts w:ascii="Aptos" w:hAnsi="Aptos"/>
          <w:sz w:val="22"/>
          <w:szCs w:val="22"/>
        </w:rPr>
        <w:t>2.1 In person:</w:t>
      </w:r>
    </w:p>
    <w:p w14:paraId="5D443B93" w14:textId="206AC142" w:rsidR="00371F7D" w:rsidRPr="005F519E" w:rsidRDefault="00371F7D" w:rsidP="00371F7D">
      <w:pPr>
        <w:ind w:left="360"/>
        <w:rPr>
          <w:rFonts w:ascii="Aptos" w:hAnsi="Aptos"/>
          <w:sz w:val="22"/>
          <w:szCs w:val="22"/>
        </w:rPr>
      </w:pPr>
      <w:r w:rsidRPr="00130658">
        <w:rPr>
          <w:rFonts w:ascii="Aptos" w:hAnsi="Aptos"/>
          <w:sz w:val="22"/>
          <w:szCs w:val="22"/>
        </w:rPr>
        <w:t>2.2 Teams Location Guests</w:t>
      </w:r>
      <w:r w:rsidR="00F67444">
        <w:rPr>
          <w:rFonts w:ascii="Aptos" w:hAnsi="Aptos"/>
          <w:sz w:val="22"/>
          <w:szCs w:val="22"/>
        </w:rPr>
        <w:t>:</w:t>
      </w:r>
    </w:p>
    <w:p w14:paraId="06C7B5EC" w14:textId="77777777" w:rsidR="006E4B11" w:rsidRDefault="006E4B11" w:rsidP="00DB2487">
      <w:pPr>
        <w:ind w:left="360" w:hanging="360"/>
        <w:rPr>
          <w:rFonts w:ascii="Aptos" w:hAnsi="Aptos"/>
          <w:sz w:val="22"/>
          <w:szCs w:val="22"/>
        </w:rPr>
      </w:pPr>
    </w:p>
    <w:p w14:paraId="23AC1DAA" w14:textId="5C18E679" w:rsidR="003248D3" w:rsidRPr="0054193F" w:rsidRDefault="003248D3" w:rsidP="00DB2487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3</w:t>
      </w:r>
      <w:r w:rsidR="00DB2487">
        <w:rPr>
          <w:rFonts w:ascii="Aptos" w:hAnsi="Aptos"/>
          <w:sz w:val="22"/>
          <w:szCs w:val="22"/>
        </w:rPr>
        <w:t xml:space="preserve">. </w:t>
      </w:r>
      <w:r>
        <w:rPr>
          <w:rFonts w:ascii="Aptos" w:hAnsi="Aptos"/>
          <w:sz w:val="22"/>
          <w:szCs w:val="22"/>
        </w:rPr>
        <w:t>Agenda</w:t>
      </w:r>
      <w:r w:rsidR="00845D2A">
        <w:rPr>
          <w:rFonts w:ascii="Aptos" w:hAnsi="Aptos"/>
          <w:sz w:val="22"/>
          <w:szCs w:val="22"/>
        </w:rPr>
        <w:t xml:space="preserve"> </w:t>
      </w:r>
      <w:r w:rsidR="00AC627E">
        <w:rPr>
          <w:rFonts w:ascii="Aptos" w:hAnsi="Aptos"/>
          <w:sz w:val="22"/>
          <w:szCs w:val="22"/>
        </w:rPr>
        <w:t>adoptio</w:t>
      </w:r>
      <w:r w:rsidR="00AC627E" w:rsidRPr="0054193F">
        <w:rPr>
          <w:rFonts w:ascii="Aptos" w:hAnsi="Aptos"/>
          <w:sz w:val="22"/>
          <w:szCs w:val="22"/>
        </w:rPr>
        <w:t xml:space="preserve">n </w:t>
      </w:r>
      <w:r w:rsidR="00845D2A" w:rsidRPr="0054193F">
        <w:rPr>
          <w:rFonts w:ascii="Aptos" w:hAnsi="Aptos"/>
          <w:sz w:val="22"/>
          <w:szCs w:val="22"/>
        </w:rPr>
        <w:t>(action requested)</w:t>
      </w:r>
      <w:r w:rsidR="001B4A37" w:rsidRPr="0054193F">
        <w:rPr>
          <w:rFonts w:ascii="Aptos" w:hAnsi="Aptos"/>
          <w:sz w:val="22"/>
          <w:szCs w:val="22"/>
        </w:rPr>
        <w:t xml:space="preserve"> </w:t>
      </w:r>
      <w:r w:rsidR="00060C14" w:rsidRPr="0054193F">
        <w:rPr>
          <w:rFonts w:ascii="Aptos" w:hAnsi="Aptos"/>
          <w:sz w:val="22"/>
          <w:szCs w:val="22"/>
        </w:rPr>
        <w:t xml:space="preserve">- </w:t>
      </w:r>
      <w:r w:rsidR="001B4A37" w:rsidRPr="0054193F">
        <w:rPr>
          <w:rFonts w:ascii="Aptos" w:hAnsi="Aptos"/>
          <w:sz w:val="22"/>
          <w:szCs w:val="22"/>
        </w:rPr>
        <w:t>President</w:t>
      </w:r>
    </w:p>
    <w:p w14:paraId="6A8829EB" w14:textId="77777777" w:rsidR="006E4B11" w:rsidRPr="0054193F" w:rsidRDefault="006E4B11" w:rsidP="00DB2487">
      <w:pPr>
        <w:ind w:left="360" w:hanging="360"/>
        <w:rPr>
          <w:rFonts w:ascii="Aptos" w:hAnsi="Aptos"/>
          <w:sz w:val="22"/>
          <w:szCs w:val="22"/>
        </w:rPr>
      </w:pPr>
    </w:p>
    <w:p w14:paraId="5992BE88" w14:textId="0C0DBE88" w:rsidR="00DB2487" w:rsidRPr="00D052E3" w:rsidRDefault="00D20F0A" w:rsidP="00DB2487">
      <w:pPr>
        <w:ind w:left="360" w:hanging="360"/>
        <w:rPr>
          <w:rFonts w:ascii="Aptos" w:hAnsi="Aptos"/>
          <w:sz w:val="22"/>
          <w:szCs w:val="22"/>
        </w:rPr>
      </w:pPr>
      <w:r w:rsidRPr="00D052E3">
        <w:rPr>
          <w:rFonts w:ascii="Aptos" w:hAnsi="Aptos"/>
          <w:sz w:val="22"/>
          <w:szCs w:val="22"/>
        </w:rPr>
        <w:t>4</w:t>
      </w:r>
      <w:r w:rsidR="00845D2A" w:rsidRPr="00D052E3">
        <w:rPr>
          <w:rFonts w:ascii="Aptos" w:hAnsi="Aptos"/>
          <w:sz w:val="22"/>
          <w:szCs w:val="22"/>
        </w:rPr>
        <w:t xml:space="preserve">. </w:t>
      </w:r>
      <w:r w:rsidR="00DB2487" w:rsidRPr="00D052E3">
        <w:rPr>
          <w:rFonts w:ascii="Aptos" w:hAnsi="Aptos"/>
          <w:sz w:val="22"/>
          <w:szCs w:val="22"/>
        </w:rPr>
        <w:t xml:space="preserve">Consent agenda </w:t>
      </w:r>
      <w:r w:rsidR="00E412C4" w:rsidRPr="00D052E3">
        <w:rPr>
          <w:rFonts w:ascii="Aptos" w:hAnsi="Aptos"/>
          <w:sz w:val="22"/>
          <w:szCs w:val="22"/>
        </w:rPr>
        <w:t>(action requested)</w:t>
      </w:r>
      <w:r w:rsidR="001B4A37" w:rsidRPr="00D052E3">
        <w:rPr>
          <w:rFonts w:ascii="Aptos" w:hAnsi="Aptos"/>
          <w:sz w:val="22"/>
          <w:szCs w:val="22"/>
        </w:rPr>
        <w:t xml:space="preserve"> </w:t>
      </w:r>
      <w:r w:rsidR="00060C14" w:rsidRPr="00D052E3">
        <w:rPr>
          <w:rFonts w:ascii="Aptos" w:hAnsi="Aptos"/>
          <w:sz w:val="22"/>
          <w:szCs w:val="22"/>
        </w:rPr>
        <w:t xml:space="preserve">- </w:t>
      </w:r>
      <w:r w:rsidR="001B4A37" w:rsidRPr="00D052E3">
        <w:rPr>
          <w:rFonts w:ascii="Aptos" w:hAnsi="Aptos"/>
          <w:sz w:val="22"/>
          <w:szCs w:val="22"/>
        </w:rPr>
        <w:t>President</w:t>
      </w:r>
    </w:p>
    <w:p w14:paraId="731F9C87" w14:textId="632A7A26" w:rsidR="00F07D69" w:rsidRPr="00D052E3" w:rsidRDefault="00D20F0A" w:rsidP="00DB2487">
      <w:pPr>
        <w:ind w:left="720" w:hanging="360"/>
        <w:rPr>
          <w:rFonts w:ascii="Aptos" w:hAnsi="Aptos"/>
          <w:sz w:val="22"/>
          <w:szCs w:val="22"/>
        </w:rPr>
      </w:pPr>
      <w:r w:rsidRPr="00D052E3">
        <w:rPr>
          <w:rFonts w:ascii="Aptos" w:hAnsi="Aptos"/>
          <w:sz w:val="22"/>
          <w:szCs w:val="22"/>
        </w:rPr>
        <w:t>4</w:t>
      </w:r>
      <w:r w:rsidR="00F07D69" w:rsidRPr="00D052E3">
        <w:rPr>
          <w:rFonts w:ascii="Aptos" w:hAnsi="Aptos"/>
          <w:sz w:val="22"/>
          <w:szCs w:val="22"/>
        </w:rPr>
        <w:t>.</w:t>
      </w:r>
      <w:r w:rsidR="007947CC" w:rsidRPr="00D052E3">
        <w:rPr>
          <w:rFonts w:ascii="Aptos" w:hAnsi="Aptos"/>
          <w:sz w:val="22"/>
          <w:szCs w:val="22"/>
        </w:rPr>
        <w:t>1</w:t>
      </w:r>
      <w:r w:rsidR="00F07D69" w:rsidRPr="00D052E3">
        <w:rPr>
          <w:rFonts w:ascii="Aptos" w:hAnsi="Aptos"/>
          <w:sz w:val="22"/>
          <w:szCs w:val="22"/>
        </w:rPr>
        <w:t xml:space="preserve"> </w:t>
      </w:r>
      <w:r w:rsidR="00A362F9" w:rsidRPr="00D052E3">
        <w:rPr>
          <w:rFonts w:ascii="Aptos" w:hAnsi="Aptos"/>
          <w:sz w:val="22"/>
          <w:szCs w:val="22"/>
        </w:rPr>
        <w:t>Approve</w:t>
      </w:r>
      <w:r w:rsidR="006775C5" w:rsidRPr="00D052E3">
        <w:rPr>
          <w:rFonts w:ascii="Aptos" w:hAnsi="Aptos"/>
          <w:sz w:val="22"/>
          <w:szCs w:val="22"/>
        </w:rPr>
        <w:t xml:space="preserve"> </w:t>
      </w:r>
      <w:r w:rsidR="004C5D95" w:rsidRPr="00D052E3">
        <w:rPr>
          <w:rFonts w:ascii="Aptos" w:hAnsi="Aptos"/>
          <w:sz w:val="22"/>
          <w:szCs w:val="22"/>
        </w:rPr>
        <w:t>Board meeting minutes</w:t>
      </w:r>
      <w:r w:rsidR="0054066E" w:rsidRPr="00D052E3">
        <w:rPr>
          <w:rFonts w:ascii="Aptos" w:hAnsi="Aptos"/>
          <w:sz w:val="22"/>
          <w:szCs w:val="22"/>
        </w:rPr>
        <w:t xml:space="preserve">: </w:t>
      </w:r>
      <w:r w:rsidR="00F67444">
        <w:rPr>
          <w:rFonts w:ascii="Aptos" w:hAnsi="Aptos"/>
          <w:sz w:val="22"/>
          <w:szCs w:val="22"/>
        </w:rPr>
        <w:t>6 Nov</w:t>
      </w:r>
      <w:r w:rsidR="00AE6EF2" w:rsidRPr="00D052E3">
        <w:rPr>
          <w:rFonts w:ascii="Aptos" w:hAnsi="Aptos"/>
          <w:sz w:val="22"/>
          <w:szCs w:val="22"/>
        </w:rPr>
        <w:t xml:space="preserve"> 2025</w:t>
      </w:r>
    </w:p>
    <w:p w14:paraId="6BE799B5" w14:textId="0A769728" w:rsidR="00D66AE3" w:rsidRDefault="00D20F0A" w:rsidP="00884CFB">
      <w:pPr>
        <w:ind w:left="720" w:hanging="360"/>
        <w:rPr>
          <w:rFonts w:ascii="Aptos" w:hAnsi="Aptos"/>
          <w:sz w:val="22"/>
          <w:szCs w:val="22"/>
        </w:rPr>
      </w:pPr>
      <w:r w:rsidRPr="00D052E3">
        <w:rPr>
          <w:rFonts w:ascii="Aptos" w:hAnsi="Aptos"/>
          <w:sz w:val="22"/>
          <w:szCs w:val="22"/>
        </w:rPr>
        <w:t>4</w:t>
      </w:r>
      <w:r w:rsidR="00DB2487" w:rsidRPr="00D052E3">
        <w:rPr>
          <w:rFonts w:ascii="Aptos" w:hAnsi="Aptos"/>
          <w:sz w:val="22"/>
          <w:szCs w:val="22"/>
        </w:rPr>
        <w:t>.</w:t>
      </w:r>
      <w:r w:rsidR="00A462D8" w:rsidRPr="00D052E3">
        <w:rPr>
          <w:rFonts w:ascii="Aptos" w:hAnsi="Aptos"/>
          <w:sz w:val="22"/>
          <w:szCs w:val="22"/>
        </w:rPr>
        <w:t>2</w:t>
      </w:r>
      <w:r w:rsidR="00DB2487" w:rsidRPr="00D052E3">
        <w:rPr>
          <w:rFonts w:ascii="Aptos" w:hAnsi="Aptos"/>
          <w:sz w:val="22"/>
          <w:szCs w:val="22"/>
        </w:rPr>
        <w:t xml:space="preserve"> </w:t>
      </w:r>
      <w:r w:rsidR="00B343DD" w:rsidRPr="00D052E3">
        <w:rPr>
          <w:rFonts w:ascii="Aptos" w:hAnsi="Aptos"/>
          <w:sz w:val="22"/>
          <w:szCs w:val="22"/>
        </w:rPr>
        <w:t>A</w:t>
      </w:r>
      <w:r w:rsidR="00521A40" w:rsidRPr="00D052E3">
        <w:rPr>
          <w:rFonts w:ascii="Aptos" w:hAnsi="Aptos"/>
          <w:sz w:val="22"/>
          <w:szCs w:val="22"/>
        </w:rPr>
        <w:t>ccept</w:t>
      </w:r>
      <w:r w:rsidR="00DB2487" w:rsidRPr="00D052E3">
        <w:rPr>
          <w:rFonts w:ascii="Aptos" w:hAnsi="Aptos"/>
          <w:sz w:val="22"/>
          <w:szCs w:val="22"/>
        </w:rPr>
        <w:t xml:space="preserve"> </w:t>
      </w:r>
      <w:r w:rsidR="00FD5B06" w:rsidRPr="00D052E3">
        <w:rPr>
          <w:rFonts w:ascii="Aptos" w:hAnsi="Aptos"/>
          <w:sz w:val="22"/>
          <w:szCs w:val="22"/>
        </w:rPr>
        <w:t>Financial</w:t>
      </w:r>
      <w:r w:rsidR="000A08BD" w:rsidRPr="00D052E3">
        <w:rPr>
          <w:rFonts w:ascii="Aptos" w:hAnsi="Aptos"/>
          <w:sz w:val="22"/>
          <w:szCs w:val="22"/>
        </w:rPr>
        <w:t xml:space="preserve"> Report</w:t>
      </w:r>
      <w:r w:rsidR="0021636C" w:rsidRPr="00D052E3">
        <w:rPr>
          <w:rFonts w:ascii="Aptos" w:hAnsi="Aptos"/>
          <w:sz w:val="22"/>
          <w:szCs w:val="22"/>
        </w:rPr>
        <w:t>s</w:t>
      </w:r>
      <w:r w:rsidR="00446A95">
        <w:rPr>
          <w:rFonts w:ascii="Aptos" w:hAnsi="Aptos"/>
          <w:sz w:val="22"/>
          <w:szCs w:val="22"/>
        </w:rPr>
        <w:t xml:space="preserve"> (</w:t>
      </w:r>
      <w:r w:rsidR="00F67444">
        <w:rPr>
          <w:rFonts w:ascii="Aptos" w:hAnsi="Aptos"/>
          <w:sz w:val="22"/>
          <w:szCs w:val="22"/>
        </w:rPr>
        <w:t>October &amp; November</w:t>
      </w:r>
      <w:r w:rsidR="00446A95">
        <w:rPr>
          <w:rFonts w:ascii="Aptos" w:hAnsi="Aptos"/>
          <w:sz w:val="22"/>
          <w:szCs w:val="22"/>
        </w:rPr>
        <w:t>)</w:t>
      </w:r>
    </w:p>
    <w:p w14:paraId="0B24B788" w14:textId="130D215B" w:rsidR="00B87A00" w:rsidRPr="00D052E3" w:rsidRDefault="00D66AE3" w:rsidP="00D66AE3">
      <w:pPr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4.3 Accept </w:t>
      </w:r>
      <w:r w:rsidR="00E87EDA" w:rsidRPr="00D052E3">
        <w:rPr>
          <w:rFonts w:ascii="Aptos" w:hAnsi="Aptos"/>
          <w:sz w:val="22"/>
          <w:szCs w:val="22"/>
        </w:rPr>
        <w:t>Check Registe</w:t>
      </w:r>
      <w:r w:rsidR="00B9757C" w:rsidRPr="00D052E3">
        <w:rPr>
          <w:rFonts w:ascii="Aptos" w:hAnsi="Aptos"/>
          <w:sz w:val="22"/>
          <w:szCs w:val="22"/>
        </w:rPr>
        <w:t>r</w:t>
      </w:r>
      <w:r w:rsidR="002105EF">
        <w:rPr>
          <w:rFonts w:ascii="Aptos" w:hAnsi="Aptos"/>
          <w:sz w:val="22"/>
          <w:szCs w:val="22"/>
        </w:rPr>
        <w:t xml:space="preserve"> for</w:t>
      </w:r>
      <w:r>
        <w:rPr>
          <w:rFonts w:ascii="Aptos" w:hAnsi="Aptos"/>
          <w:sz w:val="22"/>
          <w:szCs w:val="22"/>
        </w:rPr>
        <w:t xml:space="preserve"> </w:t>
      </w:r>
      <w:r w:rsidR="00F67444">
        <w:rPr>
          <w:rFonts w:ascii="Aptos" w:hAnsi="Aptos"/>
          <w:sz w:val="22"/>
          <w:szCs w:val="22"/>
        </w:rPr>
        <w:t>Oct</w:t>
      </w:r>
      <w:r w:rsidR="00D20F0A" w:rsidRPr="00D052E3">
        <w:rPr>
          <w:rFonts w:ascii="Aptos" w:hAnsi="Aptos"/>
          <w:sz w:val="22"/>
          <w:szCs w:val="22"/>
        </w:rPr>
        <w:t xml:space="preserve"> </w:t>
      </w:r>
      <w:r w:rsidR="00804953" w:rsidRPr="00D052E3">
        <w:rPr>
          <w:rFonts w:ascii="Aptos" w:hAnsi="Aptos"/>
          <w:sz w:val="22"/>
          <w:szCs w:val="22"/>
        </w:rPr>
        <w:t xml:space="preserve">2025 </w:t>
      </w:r>
      <w:r>
        <w:rPr>
          <w:rFonts w:ascii="Aptos" w:hAnsi="Aptos"/>
          <w:sz w:val="22"/>
          <w:szCs w:val="22"/>
        </w:rPr>
        <w:t>f</w:t>
      </w:r>
      <w:r w:rsidR="0058146B">
        <w:rPr>
          <w:rFonts w:ascii="Aptos" w:hAnsi="Aptos"/>
          <w:sz w:val="22"/>
          <w:szCs w:val="22"/>
        </w:rPr>
        <w:t>or</w:t>
      </w:r>
      <w:r w:rsidR="00804953" w:rsidRPr="00D052E3">
        <w:rPr>
          <w:rFonts w:ascii="Aptos" w:hAnsi="Aptos"/>
          <w:sz w:val="22"/>
          <w:szCs w:val="22"/>
        </w:rPr>
        <w:t xml:space="preserve"> </w:t>
      </w:r>
      <w:r w:rsidR="00574811" w:rsidRPr="00D052E3">
        <w:rPr>
          <w:rFonts w:ascii="Aptos" w:hAnsi="Aptos"/>
          <w:sz w:val="22"/>
          <w:szCs w:val="22"/>
        </w:rPr>
        <w:t>$</w:t>
      </w:r>
      <w:r w:rsidR="00F67444" w:rsidRPr="00F67444">
        <w:rPr>
          <w:rFonts w:ascii="Aptos" w:hAnsi="Aptos"/>
          <w:sz w:val="22"/>
          <w:szCs w:val="22"/>
        </w:rPr>
        <w:t>49,239.38</w:t>
      </w:r>
      <w:r w:rsidR="0058146B">
        <w:rPr>
          <w:rFonts w:ascii="Aptos" w:hAnsi="Aptos"/>
          <w:sz w:val="22"/>
          <w:szCs w:val="22"/>
        </w:rPr>
        <w:t xml:space="preserve"> and </w:t>
      </w:r>
      <w:r w:rsidR="00F67444">
        <w:rPr>
          <w:rFonts w:ascii="Aptos" w:hAnsi="Aptos"/>
          <w:sz w:val="22"/>
          <w:szCs w:val="22"/>
        </w:rPr>
        <w:t>Nov</w:t>
      </w:r>
      <w:r w:rsidR="0058146B">
        <w:rPr>
          <w:rFonts w:ascii="Aptos" w:hAnsi="Aptos"/>
          <w:sz w:val="22"/>
          <w:szCs w:val="22"/>
        </w:rPr>
        <w:t xml:space="preserve"> for </w:t>
      </w:r>
      <w:r w:rsidR="00326A1F">
        <w:rPr>
          <w:rFonts w:ascii="Aptos" w:hAnsi="Aptos"/>
          <w:sz w:val="22"/>
          <w:szCs w:val="22"/>
        </w:rPr>
        <w:t>$</w:t>
      </w:r>
      <w:r w:rsidR="00F67444" w:rsidRPr="00F67444">
        <w:rPr>
          <w:rFonts w:ascii="Aptos" w:hAnsi="Aptos"/>
          <w:sz w:val="22"/>
          <w:szCs w:val="22"/>
        </w:rPr>
        <w:t>27,711.94</w:t>
      </w:r>
      <w:r w:rsidR="00326A1F">
        <w:rPr>
          <w:rFonts w:ascii="Aptos" w:hAnsi="Aptos"/>
          <w:sz w:val="22"/>
          <w:szCs w:val="22"/>
        </w:rPr>
        <w:t>.</w:t>
      </w:r>
    </w:p>
    <w:p w14:paraId="0CBCC985" w14:textId="77777777" w:rsidR="005D5B44" w:rsidRPr="00D052E3" w:rsidRDefault="005D5B44" w:rsidP="00B87A00">
      <w:pPr>
        <w:ind w:left="720" w:hanging="360"/>
        <w:rPr>
          <w:rFonts w:ascii="Aptos" w:hAnsi="Aptos"/>
          <w:sz w:val="22"/>
          <w:szCs w:val="22"/>
        </w:rPr>
      </w:pPr>
    </w:p>
    <w:p w14:paraId="5FF019EA" w14:textId="7C2B511F" w:rsidR="00F67444" w:rsidRPr="007A0C6C" w:rsidRDefault="00D20F0A" w:rsidP="00F10EAB">
      <w:pPr>
        <w:ind w:left="360" w:hanging="360"/>
        <w:rPr>
          <w:rFonts w:ascii="Aptos" w:hAnsi="Aptos"/>
          <w:sz w:val="22"/>
          <w:szCs w:val="22"/>
        </w:rPr>
      </w:pPr>
      <w:r w:rsidRPr="007A0C6C">
        <w:rPr>
          <w:rFonts w:ascii="Aptos" w:hAnsi="Aptos"/>
          <w:sz w:val="22"/>
          <w:szCs w:val="22"/>
        </w:rPr>
        <w:t>5</w:t>
      </w:r>
      <w:r w:rsidR="000D7DA2" w:rsidRPr="007A0C6C">
        <w:rPr>
          <w:rFonts w:ascii="Aptos" w:hAnsi="Aptos"/>
          <w:sz w:val="22"/>
          <w:szCs w:val="22"/>
        </w:rPr>
        <w:t xml:space="preserve">. </w:t>
      </w:r>
      <w:r w:rsidR="00F10EAB" w:rsidRPr="007A0C6C">
        <w:rPr>
          <w:rFonts w:ascii="Aptos" w:hAnsi="Aptos"/>
          <w:sz w:val="22"/>
          <w:szCs w:val="22"/>
        </w:rPr>
        <w:t>Appoint</w:t>
      </w:r>
      <w:r w:rsidR="00F67444" w:rsidRPr="007A0C6C">
        <w:rPr>
          <w:rFonts w:ascii="Aptos" w:hAnsi="Aptos"/>
          <w:sz w:val="22"/>
          <w:szCs w:val="22"/>
        </w:rPr>
        <w:t>ment</w:t>
      </w:r>
      <w:r w:rsidR="00F10EAB" w:rsidRPr="007A0C6C">
        <w:rPr>
          <w:rFonts w:ascii="Aptos" w:hAnsi="Aptos"/>
          <w:sz w:val="22"/>
          <w:szCs w:val="22"/>
        </w:rPr>
        <w:t xml:space="preserve"> to </w:t>
      </w:r>
      <w:r w:rsidR="00F67444" w:rsidRPr="007A0C6C">
        <w:rPr>
          <w:rFonts w:ascii="Aptos" w:hAnsi="Aptos"/>
          <w:sz w:val="22"/>
          <w:szCs w:val="22"/>
        </w:rPr>
        <w:t xml:space="preserve">fill </w:t>
      </w:r>
      <w:r w:rsidR="007A0C6C" w:rsidRPr="007A0C6C">
        <w:rPr>
          <w:rFonts w:ascii="Aptos" w:hAnsi="Aptos"/>
          <w:sz w:val="22"/>
          <w:szCs w:val="22"/>
        </w:rPr>
        <w:t>empty</w:t>
      </w:r>
      <w:r w:rsidR="00F67444" w:rsidRPr="007A0C6C">
        <w:rPr>
          <w:rFonts w:ascii="Aptos" w:hAnsi="Aptos"/>
          <w:sz w:val="22"/>
          <w:szCs w:val="22"/>
        </w:rPr>
        <w:t xml:space="preserve"> </w:t>
      </w:r>
      <w:r w:rsidR="00F10EAB" w:rsidRPr="007A0C6C">
        <w:rPr>
          <w:rFonts w:ascii="Aptos" w:hAnsi="Aptos"/>
          <w:sz w:val="22"/>
          <w:szCs w:val="22"/>
        </w:rPr>
        <w:t>Board</w:t>
      </w:r>
      <w:r w:rsidR="00F67444" w:rsidRPr="007A0C6C">
        <w:rPr>
          <w:rFonts w:ascii="Aptos" w:hAnsi="Aptos"/>
          <w:sz w:val="22"/>
          <w:szCs w:val="22"/>
        </w:rPr>
        <w:t xml:space="preserve"> seat for Western Region through 30 June 2026</w:t>
      </w:r>
      <w:r w:rsidR="00203C2F">
        <w:rPr>
          <w:rFonts w:ascii="Aptos" w:hAnsi="Aptos"/>
          <w:sz w:val="22"/>
          <w:szCs w:val="22"/>
        </w:rPr>
        <w:t xml:space="preserve"> (discussion and action requeste</w:t>
      </w:r>
      <w:r w:rsidR="00203C2F" w:rsidRPr="00AF03EC">
        <w:rPr>
          <w:rFonts w:ascii="Aptos" w:hAnsi="Aptos"/>
          <w:sz w:val="22"/>
          <w:szCs w:val="22"/>
        </w:rPr>
        <w:t>d)</w:t>
      </w:r>
      <w:r w:rsidR="00203C2F">
        <w:rPr>
          <w:rFonts w:ascii="Aptos" w:hAnsi="Aptos"/>
          <w:sz w:val="22"/>
          <w:szCs w:val="22"/>
        </w:rPr>
        <w:t xml:space="preserve"> - </w:t>
      </w:r>
      <w:r w:rsidR="00792919">
        <w:rPr>
          <w:rFonts w:ascii="Aptos" w:hAnsi="Aptos"/>
          <w:sz w:val="22"/>
          <w:szCs w:val="22"/>
        </w:rPr>
        <w:t>President</w:t>
      </w:r>
    </w:p>
    <w:p w14:paraId="57A36311" w14:textId="5CD8027E" w:rsidR="00DA3DAB" w:rsidRPr="007A0C6C" w:rsidRDefault="00F67444" w:rsidP="00F67444">
      <w:pPr>
        <w:ind w:left="360"/>
        <w:rPr>
          <w:rFonts w:ascii="Aptos" w:hAnsi="Aptos"/>
          <w:sz w:val="22"/>
          <w:szCs w:val="22"/>
        </w:rPr>
      </w:pPr>
      <w:r w:rsidRPr="007A0C6C">
        <w:rPr>
          <w:rFonts w:ascii="Aptos" w:hAnsi="Aptos"/>
          <w:sz w:val="22"/>
          <w:szCs w:val="22"/>
        </w:rPr>
        <w:t>5.1</w:t>
      </w:r>
      <w:r w:rsidR="00F10EAB" w:rsidRPr="007A0C6C">
        <w:rPr>
          <w:rFonts w:ascii="Aptos" w:hAnsi="Aptos"/>
          <w:sz w:val="22"/>
          <w:szCs w:val="22"/>
        </w:rPr>
        <w:t xml:space="preserve"> </w:t>
      </w:r>
      <w:r w:rsidR="002E21F7" w:rsidRPr="007A0C6C">
        <w:rPr>
          <w:rFonts w:ascii="Aptos" w:hAnsi="Aptos"/>
          <w:sz w:val="22"/>
          <w:szCs w:val="22"/>
        </w:rPr>
        <w:t>Lauren Heck</w:t>
      </w:r>
      <w:r w:rsidRPr="007A0C6C">
        <w:rPr>
          <w:rFonts w:ascii="Aptos" w:hAnsi="Aptos"/>
          <w:sz w:val="22"/>
          <w:szCs w:val="22"/>
        </w:rPr>
        <w:t xml:space="preserve">, Director, </w:t>
      </w:r>
      <w:r w:rsidR="002E21F7" w:rsidRPr="007A0C6C">
        <w:rPr>
          <w:rFonts w:ascii="Aptos" w:hAnsi="Aptos"/>
          <w:sz w:val="22"/>
          <w:szCs w:val="22"/>
        </w:rPr>
        <w:t>Galva P</w:t>
      </w:r>
      <w:r w:rsidRPr="007A0C6C">
        <w:rPr>
          <w:rFonts w:ascii="Aptos" w:hAnsi="Aptos"/>
          <w:sz w:val="22"/>
          <w:szCs w:val="22"/>
        </w:rPr>
        <w:t xml:space="preserve">ublic </w:t>
      </w:r>
      <w:r w:rsidR="002E21F7" w:rsidRPr="007A0C6C">
        <w:rPr>
          <w:rFonts w:ascii="Aptos" w:hAnsi="Aptos"/>
          <w:sz w:val="22"/>
          <w:szCs w:val="22"/>
        </w:rPr>
        <w:t>L</w:t>
      </w:r>
      <w:r w:rsidRPr="007A0C6C">
        <w:rPr>
          <w:rFonts w:ascii="Aptos" w:hAnsi="Aptos"/>
          <w:sz w:val="22"/>
          <w:szCs w:val="22"/>
        </w:rPr>
        <w:t xml:space="preserve">ibrary </w:t>
      </w:r>
      <w:r w:rsidR="002E21F7" w:rsidRPr="007A0C6C">
        <w:rPr>
          <w:rFonts w:ascii="Aptos" w:hAnsi="Aptos"/>
          <w:sz w:val="22"/>
          <w:szCs w:val="22"/>
        </w:rPr>
        <w:t>D</w:t>
      </w:r>
      <w:r w:rsidRPr="007A0C6C">
        <w:rPr>
          <w:rFonts w:ascii="Aptos" w:hAnsi="Aptos"/>
          <w:sz w:val="22"/>
          <w:szCs w:val="22"/>
        </w:rPr>
        <w:t>istrict</w:t>
      </w:r>
    </w:p>
    <w:p w14:paraId="2916920A" w14:textId="77777777" w:rsidR="002E21F7" w:rsidRDefault="002E21F7" w:rsidP="00F10EAB">
      <w:pPr>
        <w:ind w:left="360" w:hanging="360"/>
        <w:rPr>
          <w:rFonts w:ascii="Aptos" w:hAnsi="Aptos"/>
          <w:color w:val="EE0000"/>
          <w:sz w:val="22"/>
          <w:szCs w:val="22"/>
        </w:rPr>
      </w:pPr>
    </w:p>
    <w:p w14:paraId="7CC46AD9" w14:textId="137B21DD" w:rsidR="00DB2487" w:rsidRPr="00D052E3" w:rsidRDefault="00E70E8E" w:rsidP="00DB2487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6. </w:t>
      </w:r>
      <w:r w:rsidR="00DB2487" w:rsidRPr="00D052E3">
        <w:rPr>
          <w:rFonts w:ascii="Aptos" w:hAnsi="Aptos"/>
          <w:sz w:val="22"/>
          <w:szCs w:val="22"/>
        </w:rPr>
        <w:t>Reports</w:t>
      </w:r>
      <w:r w:rsidR="00BC09A5" w:rsidRPr="00D052E3">
        <w:rPr>
          <w:rFonts w:ascii="Aptos" w:hAnsi="Aptos"/>
          <w:sz w:val="22"/>
          <w:szCs w:val="22"/>
        </w:rPr>
        <w:t xml:space="preserve"> (</w:t>
      </w:r>
      <w:r w:rsidR="00047CBF" w:rsidRPr="00D052E3">
        <w:rPr>
          <w:rFonts w:ascii="Aptos" w:hAnsi="Aptos"/>
          <w:sz w:val="22"/>
          <w:szCs w:val="22"/>
        </w:rPr>
        <w:t>discussion and possible action)</w:t>
      </w:r>
    </w:p>
    <w:p w14:paraId="007E0942" w14:textId="3F56DD5A" w:rsidR="00B0480B" w:rsidRDefault="00A0783A" w:rsidP="00B0480B">
      <w:pPr>
        <w:ind w:left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6</w:t>
      </w:r>
      <w:r w:rsidR="001B76B7" w:rsidRPr="00D052E3">
        <w:rPr>
          <w:rFonts w:ascii="Aptos" w:hAnsi="Aptos"/>
          <w:sz w:val="22"/>
          <w:szCs w:val="22"/>
        </w:rPr>
        <w:t>.1</w:t>
      </w:r>
      <w:r w:rsidR="000C4E3E" w:rsidRPr="00D052E3">
        <w:rPr>
          <w:rFonts w:ascii="Aptos" w:hAnsi="Aptos"/>
          <w:sz w:val="22"/>
          <w:szCs w:val="22"/>
        </w:rPr>
        <w:t xml:space="preserve"> </w:t>
      </w:r>
      <w:bookmarkStart w:id="3" w:name="OLE_LINK9"/>
      <w:bookmarkStart w:id="4" w:name="OLE_LINK10"/>
      <w:r w:rsidR="007B41EC" w:rsidRPr="00D052E3">
        <w:rPr>
          <w:rFonts w:ascii="Aptos" w:hAnsi="Aptos"/>
          <w:sz w:val="22"/>
          <w:szCs w:val="22"/>
        </w:rPr>
        <w:t xml:space="preserve">Departmental </w:t>
      </w:r>
      <w:r w:rsidR="00A4508B" w:rsidRPr="00D052E3">
        <w:rPr>
          <w:rFonts w:ascii="Aptos" w:hAnsi="Aptos"/>
          <w:sz w:val="22"/>
          <w:szCs w:val="22"/>
        </w:rPr>
        <w:t>Reports</w:t>
      </w:r>
      <w:r w:rsidR="00DB2487" w:rsidRPr="00D052E3">
        <w:rPr>
          <w:rFonts w:ascii="Aptos" w:hAnsi="Aptos"/>
          <w:sz w:val="22"/>
          <w:szCs w:val="22"/>
        </w:rPr>
        <w:t xml:space="preserve"> </w:t>
      </w:r>
      <w:r w:rsidR="0021636C" w:rsidRPr="00D052E3">
        <w:rPr>
          <w:rFonts w:ascii="Aptos" w:hAnsi="Aptos"/>
          <w:sz w:val="22"/>
          <w:szCs w:val="22"/>
        </w:rPr>
        <w:t xml:space="preserve">- </w:t>
      </w:r>
      <w:r w:rsidR="005A342D" w:rsidRPr="00D052E3">
        <w:rPr>
          <w:rFonts w:ascii="Aptos" w:hAnsi="Aptos"/>
          <w:sz w:val="22"/>
          <w:szCs w:val="22"/>
        </w:rPr>
        <w:t>RSA Staff</w:t>
      </w:r>
      <w:bookmarkEnd w:id="3"/>
      <w:bookmarkEnd w:id="4"/>
    </w:p>
    <w:p w14:paraId="0CCCE584" w14:textId="2FCBC944" w:rsidR="005176C7" w:rsidRPr="00D052E3" w:rsidRDefault="005176C7" w:rsidP="00B0480B">
      <w:pPr>
        <w:ind w:left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ab/>
      </w:r>
      <w:r w:rsidR="007A0C6C">
        <w:rPr>
          <w:rFonts w:ascii="Aptos" w:hAnsi="Aptos"/>
          <w:sz w:val="22"/>
          <w:szCs w:val="22"/>
        </w:rPr>
        <w:t>6.1.1 Updated 2026 Expense Reimbursement Sheet</w:t>
      </w:r>
    </w:p>
    <w:p w14:paraId="36414033" w14:textId="19DC1313" w:rsidR="00C82ACF" w:rsidRDefault="00A0783A" w:rsidP="00C82ACF">
      <w:pPr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6</w:t>
      </w:r>
      <w:r w:rsidR="00C82ACF" w:rsidRPr="00D052E3">
        <w:rPr>
          <w:rFonts w:ascii="Aptos" w:hAnsi="Aptos"/>
          <w:sz w:val="22"/>
          <w:szCs w:val="22"/>
        </w:rPr>
        <w:t>.</w:t>
      </w:r>
      <w:r w:rsidR="00463BFD" w:rsidRPr="00D052E3">
        <w:rPr>
          <w:rFonts w:ascii="Aptos" w:hAnsi="Aptos"/>
          <w:sz w:val="22"/>
          <w:szCs w:val="22"/>
        </w:rPr>
        <w:t>2</w:t>
      </w:r>
      <w:r w:rsidR="00C82ACF" w:rsidRPr="00D052E3">
        <w:rPr>
          <w:rFonts w:ascii="Aptos" w:hAnsi="Aptos"/>
          <w:sz w:val="22"/>
          <w:szCs w:val="22"/>
        </w:rPr>
        <w:t xml:space="preserve"> Directors Advisory Committee</w:t>
      </w:r>
      <w:r w:rsidR="009778FA" w:rsidRPr="00D052E3">
        <w:rPr>
          <w:rFonts w:ascii="Aptos" w:hAnsi="Aptos"/>
          <w:sz w:val="22"/>
          <w:szCs w:val="22"/>
        </w:rPr>
        <w:t xml:space="preserve"> (DAC)</w:t>
      </w:r>
      <w:r w:rsidR="00B73FF6" w:rsidRPr="00D052E3">
        <w:rPr>
          <w:rFonts w:ascii="Aptos" w:hAnsi="Aptos"/>
          <w:sz w:val="22"/>
          <w:szCs w:val="22"/>
        </w:rPr>
        <w:t xml:space="preserve"> </w:t>
      </w:r>
      <w:r w:rsidR="00F40217">
        <w:rPr>
          <w:rFonts w:ascii="Aptos" w:hAnsi="Aptos"/>
          <w:sz w:val="22"/>
          <w:szCs w:val="22"/>
        </w:rPr>
        <w:t>–</w:t>
      </w:r>
      <w:r w:rsidR="0021636C" w:rsidRPr="00D052E3">
        <w:rPr>
          <w:rFonts w:ascii="Aptos" w:hAnsi="Aptos"/>
          <w:sz w:val="22"/>
          <w:szCs w:val="22"/>
        </w:rPr>
        <w:t xml:space="preserve"> </w:t>
      </w:r>
      <w:r w:rsidR="00B73FF6" w:rsidRPr="00D052E3">
        <w:rPr>
          <w:rFonts w:ascii="Aptos" w:hAnsi="Aptos"/>
          <w:sz w:val="22"/>
          <w:szCs w:val="22"/>
        </w:rPr>
        <w:t>President</w:t>
      </w:r>
    </w:p>
    <w:p w14:paraId="5017CE10" w14:textId="37E1A4CC" w:rsidR="00F40217" w:rsidRDefault="00A0783A" w:rsidP="00C82ACF">
      <w:pPr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6</w:t>
      </w:r>
      <w:r w:rsidR="006906FA">
        <w:rPr>
          <w:rFonts w:ascii="Aptos" w:hAnsi="Aptos"/>
          <w:sz w:val="22"/>
          <w:szCs w:val="22"/>
        </w:rPr>
        <w:t xml:space="preserve">.3 RSA Day Committee </w:t>
      </w:r>
      <w:r w:rsidR="006938E7">
        <w:rPr>
          <w:rFonts w:ascii="Aptos" w:hAnsi="Aptos"/>
          <w:sz w:val="22"/>
          <w:szCs w:val="22"/>
        </w:rPr>
        <w:t xml:space="preserve">– </w:t>
      </w:r>
      <w:r w:rsidR="00FF2481">
        <w:rPr>
          <w:rFonts w:ascii="Aptos" w:hAnsi="Aptos"/>
          <w:sz w:val="22"/>
          <w:szCs w:val="22"/>
        </w:rPr>
        <w:t>President/</w:t>
      </w:r>
      <w:r w:rsidR="006938E7">
        <w:rPr>
          <w:rFonts w:ascii="Aptos" w:hAnsi="Aptos"/>
          <w:sz w:val="22"/>
          <w:szCs w:val="22"/>
        </w:rPr>
        <w:t>L Good</w:t>
      </w:r>
    </w:p>
    <w:p w14:paraId="35DC7C5F" w14:textId="77777777" w:rsidR="006E4B11" w:rsidRPr="00D052E3" w:rsidRDefault="006E4B11" w:rsidP="00DB2487">
      <w:pPr>
        <w:ind w:left="360" w:hanging="360"/>
        <w:rPr>
          <w:rFonts w:ascii="Aptos" w:hAnsi="Aptos"/>
          <w:sz w:val="22"/>
          <w:szCs w:val="22"/>
        </w:rPr>
      </w:pPr>
    </w:p>
    <w:p w14:paraId="6C11B70A" w14:textId="41942369" w:rsidR="0078416C" w:rsidRPr="00D052E3" w:rsidRDefault="002629FB" w:rsidP="00DB2487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7</w:t>
      </w:r>
      <w:r w:rsidR="002171BA" w:rsidRPr="00D052E3">
        <w:rPr>
          <w:rFonts w:ascii="Aptos" w:hAnsi="Aptos"/>
          <w:sz w:val="22"/>
          <w:szCs w:val="22"/>
        </w:rPr>
        <w:t xml:space="preserve">. </w:t>
      </w:r>
      <w:r w:rsidR="005818A6" w:rsidRPr="00D052E3">
        <w:rPr>
          <w:rFonts w:ascii="Aptos" w:hAnsi="Aptos"/>
          <w:sz w:val="22"/>
          <w:szCs w:val="22"/>
        </w:rPr>
        <w:t>Unfinished</w:t>
      </w:r>
      <w:r w:rsidR="002171BA" w:rsidRPr="00D052E3">
        <w:rPr>
          <w:rFonts w:ascii="Aptos" w:hAnsi="Aptos"/>
          <w:sz w:val="22"/>
          <w:szCs w:val="22"/>
        </w:rPr>
        <w:t xml:space="preserve"> Business</w:t>
      </w:r>
    </w:p>
    <w:p w14:paraId="37B21B98" w14:textId="6FA12776" w:rsidR="00F135B0" w:rsidRPr="00E27228" w:rsidRDefault="002629FB" w:rsidP="007A0C6C">
      <w:pPr>
        <w:ind w:left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7</w:t>
      </w:r>
      <w:r w:rsidR="00B07322" w:rsidRPr="00D052E3">
        <w:rPr>
          <w:rFonts w:ascii="Aptos" w:hAnsi="Aptos"/>
          <w:sz w:val="22"/>
          <w:szCs w:val="22"/>
        </w:rPr>
        <w:t>.</w:t>
      </w:r>
      <w:r w:rsidR="00E36B2C">
        <w:rPr>
          <w:rFonts w:ascii="Aptos" w:hAnsi="Aptos"/>
          <w:sz w:val="22"/>
          <w:szCs w:val="22"/>
        </w:rPr>
        <w:t>1</w:t>
      </w:r>
      <w:r w:rsidR="00B07322" w:rsidRPr="00D052E3">
        <w:rPr>
          <w:rFonts w:ascii="Aptos" w:hAnsi="Aptos"/>
          <w:sz w:val="22"/>
          <w:szCs w:val="22"/>
        </w:rPr>
        <w:t xml:space="preserve"> </w:t>
      </w:r>
      <w:proofErr w:type="spellStart"/>
      <w:r w:rsidR="007A0C6C">
        <w:rPr>
          <w:rFonts w:ascii="Aptos" w:hAnsi="Aptos"/>
          <w:sz w:val="22"/>
          <w:szCs w:val="22"/>
        </w:rPr>
        <w:t>RIP’ing</w:t>
      </w:r>
      <w:proofErr w:type="spellEnd"/>
      <w:r w:rsidR="007A0C6C">
        <w:rPr>
          <w:rFonts w:ascii="Aptos" w:hAnsi="Aptos"/>
          <w:sz w:val="22"/>
          <w:szCs w:val="22"/>
        </w:rPr>
        <w:t xml:space="preserve"> into the new year – Staff Transition Updates</w:t>
      </w:r>
      <w:r w:rsidR="00203C2F">
        <w:rPr>
          <w:rFonts w:ascii="Aptos" w:hAnsi="Aptos"/>
          <w:sz w:val="22"/>
          <w:szCs w:val="22"/>
        </w:rPr>
        <w:t xml:space="preserve"> (discussion and potential action) - ED</w:t>
      </w:r>
    </w:p>
    <w:p w14:paraId="4EEEE556" w14:textId="050134C8" w:rsidR="007A0C6C" w:rsidRDefault="007A0C6C" w:rsidP="007A0C6C">
      <w:pPr>
        <w:ind w:left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7.2 FY27 Draft Budget Decisions</w:t>
      </w:r>
      <w:r w:rsidR="00203C2F">
        <w:rPr>
          <w:rFonts w:ascii="Aptos" w:hAnsi="Aptos"/>
          <w:sz w:val="22"/>
          <w:szCs w:val="22"/>
        </w:rPr>
        <w:t xml:space="preserve"> (discussion and action requeste</w:t>
      </w:r>
      <w:r w:rsidR="00203C2F" w:rsidRPr="00AF03EC">
        <w:rPr>
          <w:rFonts w:ascii="Aptos" w:hAnsi="Aptos"/>
          <w:sz w:val="22"/>
          <w:szCs w:val="22"/>
        </w:rPr>
        <w:t>d)</w:t>
      </w:r>
      <w:r w:rsidR="00203C2F">
        <w:rPr>
          <w:rFonts w:ascii="Aptos" w:hAnsi="Aptos"/>
          <w:sz w:val="22"/>
          <w:szCs w:val="22"/>
        </w:rPr>
        <w:t xml:space="preserve"> - </w:t>
      </w:r>
      <w:proofErr w:type="gramStart"/>
      <w:r w:rsidR="00203C2F">
        <w:rPr>
          <w:rFonts w:ascii="Aptos" w:hAnsi="Aptos"/>
          <w:sz w:val="22"/>
          <w:szCs w:val="22"/>
        </w:rPr>
        <w:t>ED</w:t>
      </w:r>
      <w:proofErr w:type="gramEnd"/>
    </w:p>
    <w:p w14:paraId="5D77CCE4" w14:textId="29451392" w:rsidR="00203C2F" w:rsidRPr="00364870" w:rsidRDefault="007A0C6C" w:rsidP="007A0C6C">
      <w:pPr>
        <w:ind w:left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ab/>
      </w:r>
      <w:r w:rsidR="00203C2F" w:rsidRPr="00364870">
        <w:rPr>
          <w:rFonts w:ascii="Aptos" w:hAnsi="Aptos"/>
          <w:sz w:val="22"/>
          <w:szCs w:val="22"/>
        </w:rPr>
        <w:t>7</w:t>
      </w:r>
      <w:r w:rsidR="00364870" w:rsidRPr="00364870">
        <w:rPr>
          <w:rFonts w:ascii="Aptos" w:hAnsi="Aptos"/>
          <w:sz w:val="22"/>
          <w:szCs w:val="22"/>
        </w:rPr>
        <w:t>.</w:t>
      </w:r>
      <w:r w:rsidR="00203C2F" w:rsidRPr="00364870">
        <w:rPr>
          <w:rFonts w:ascii="Aptos" w:hAnsi="Aptos"/>
          <w:sz w:val="22"/>
          <w:szCs w:val="22"/>
        </w:rPr>
        <w:t>2.1 Update Staff Pay Grade Chart w/ annual increases?</w:t>
      </w:r>
    </w:p>
    <w:p w14:paraId="314FF6E8" w14:textId="71C23640" w:rsidR="007A0C6C" w:rsidRDefault="007A0C6C" w:rsidP="00203C2F">
      <w:pPr>
        <w:ind w:left="360" w:firstLine="360"/>
        <w:rPr>
          <w:rFonts w:ascii="Aptos" w:hAnsi="Aptos"/>
          <w:sz w:val="22"/>
          <w:szCs w:val="22"/>
        </w:rPr>
      </w:pPr>
      <w:r w:rsidRPr="00364870">
        <w:rPr>
          <w:rFonts w:ascii="Aptos" w:hAnsi="Aptos"/>
          <w:sz w:val="22"/>
          <w:szCs w:val="22"/>
        </w:rPr>
        <w:t>7.2.</w:t>
      </w:r>
      <w:r w:rsidR="00203C2F" w:rsidRPr="00364870">
        <w:rPr>
          <w:rFonts w:ascii="Aptos" w:hAnsi="Aptos"/>
          <w:sz w:val="22"/>
          <w:szCs w:val="22"/>
        </w:rPr>
        <w:t>2</w:t>
      </w:r>
      <w:r w:rsidRPr="00364870">
        <w:rPr>
          <w:rFonts w:ascii="Aptos" w:hAnsi="Aptos"/>
          <w:sz w:val="22"/>
          <w:szCs w:val="22"/>
        </w:rPr>
        <w:t xml:space="preserve"> Staff COLA increase</w:t>
      </w:r>
      <w:r w:rsidR="00203C2F" w:rsidRPr="00364870">
        <w:rPr>
          <w:rFonts w:ascii="Aptos" w:hAnsi="Aptos"/>
          <w:sz w:val="22"/>
          <w:szCs w:val="22"/>
        </w:rPr>
        <w:t xml:space="preserve"> for FY27?</w:t>
      </w:r>
      <w:r>
        <w:rPr>
          <w:rFonts w:ascii="Aptos" w:hAnsi="Aptos"/>
          <w:sz w:val="22"/>
          <w:szCs w:val="22"/>
        </w:rPr>
        <w:t xml:space="preserve"> </w:t>
      </w:r>
    </w:p>
    <w:p w14:paraId="6F3345E1" w14:textId="77777777" w:rsidR="007A0C6C" w:rsidRDefault="007A0C6C" w:rsidP="007A0C6C">
      <w:pPr>
        <w:tabs>
          <w:tab w:val="left" w:pos="8250"/>
        </w:tabs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7.3 Database Records Deletion Policy Draft (discussion and action requeste</w:t>
      </w:r>
      <w:r w:rsidRPr="00AF03EC">
        <w:rPr>
          <w:rFonts w:ascii="Aptos" w:hAnsi="Aptos"/>
          <w:sz w:val="22"/>
          <w:szCs w:val="22"/>
        </w:rPr>
        <w:t xml:space="preserve">d) – </w:t>
      </w:r>
      <w:proofErr w:type="gramStart"/>
      <w:r w:rsidRPr="00AF03EC">
        <w:rPr>
          <w:rFonts w:ascii="Aptos" w:hAnsi="Aptos"/>
          <w:sz w:val="22"/>
          <w:szCs w:val="22"/>
        </w:rPr>
        <w:t>AED</w:t>
      </w:r>
      <w:proofErr w:type="gramEnd"/>
    </w:p>
    <w:p w14:paraId="63CE1E38" w14:textId="68EEF466" w:rsidR="00203C2F" w:rsidRDefault="00203C2F" w:rsidP="007A0C6C">
      <w:pPr>
        <w:tabs>
          <w:tab w:val="left" w:pos="8250"/>
        </w:tabs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7.4 Prohibited Items Policy Draft (discussion and action requeste</w:t>
      </w:r>
      <w:r w:rsidRPr="00AF03EC">
        <w:rPr>
          <w:rFonts w:ascii="Aptos" w:hAnsi="Aptos"/>
          <w:sz w:val="22"/>
          <w:szCs w:val="22"/>
        </w:rPr>
        <w:t xml:space="preserve">d) – </w:t>
      </w:r>
      <w:proofErr w:type="gramStart"/>
      <w:r w:rsidRPr="00AF03EC">
        <w:rPr>
          <w:rFonts w:ascii="Aptos" w:hAnsi="Aptos"/>
          <w:sz w:val="22"/>
          <w:szCs w:val="22"/>
        </w:rPr>
        <w:t>AED</w:t>
      </w:r>
      <w:proofErr w:type="gramEnd"/>
    </w:p>
    <w:p w14:paraId="0CCAE04C" w14:textId="0F2A2DFB" w:rsidR="006E4B11" w:rsidRPr="00D052E3" w:rsidRDefault="006E4B11" w:rsidP="003C43F3">
      <w:pPr>
        <w:ind w:left="360" w:hanging="360"/>
        <w:rPr>
          <w:rFonts w:ascii="Aptos" w:hAnsi="Aptos"/>
          <w:sz w:val="22"/>
          <w:szCs w:val="22"/>
        </w:rPr>
      </w:pPr>
    </w:p>
    <w:p w14:paraId="2C6E03EC" w14:textId="1D08DF60" w:rsidR="003C43F3" w:rsidRPr="00D052E3" w:rsidRDefault="003876F2" w:rsidP="003C43F3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8</w:t>
      </w:r>
      <w:r w:rsidR="00C8579F" w:rsidRPr="00D052E3">
        <w:rPr>
          <w:rFonts w:ascii="Aptos" w:hAnsi="Aptos"/>
          <w:sz w:val="22"/>
          <w:szCs w:val="22"/>
        </w:rPr>
        <w:t xml:space="preserve">. </w:t>
      </w:r>
      <w:r w:rsidR="00DB2487" w:rsidRPr="00D052E3">
        <w:rPr>
          <w:rFonts w:ascii="Aptos" w:hAnsi="Aptos"/>
          <w:sz w:val="22"/>
          <w:szCs w:val="22"/>
        </w:rPr>
        <w:t>New Business</w:t>
      </w:r>
    </w:p>
    <w:p w14:paraId="754F68C7" w14:textId="362D350E" w:rsidR="007A0C6C" w:rsidRDefault="003876F2" w:rsidP="007A0C6C">
      <w:pPr>
        <w:tabs>
          <w:tab w:val="left" w:pos="8250"/>
        </w:tabs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8</w:t>
      </w:r>
      <w:r w:rsidR="00B07322" w:rsidRPr="00D052E3">
        <w:rPr>
          <w:rFonts w:ascii="Aptos" w:hAnsi="Aptos"/>
          <w:sz w:val="22"/>
          <w:szCs w:val="22"/>
        </w:rPr>
        <w:t>.1</w:t>
      </w:r>
      <w:r w:rsidR="007A0C6C">
        <w:rPr>
          <w:rFonts w:ascii="Aptos" w:hAnsi="Aptos"/>
          <w:sz w:val="22"/>
          <w:szCs w:val="22"/>
        </w:rPr>
        <w:t xml:space="preserve"> New Materials Item Types Policy Draft (discussion and action requeste</w:t>
      </w:r>
      <w:r w:rsidR="007A0C6C" w:rsidRPr="00AF03EC">
        <w:rPr>
          <w:rFonts w:ascii="Aptos" w:hAnsi="Aptos"/>
          <w:sz w:val="22"/>
          <w:szCs w:val="22"/>
        </w:rPr>
        <w:t xml:space="preserve">d) – </w:t>
      </w:r>
      <w:proofErr w:type="gramStart"/>
      <w:r w:rsidR="007A0C6C" w:rsidRPr="00AF03EC">
        <w:rPr>
          <w:rFonts w:ascii="Aptos" w:hAnsi="Aptos"/>
          <w:sz w:val="22"/>
          <w:szCs w:val="22"/>
        </w:rPr>
        <w:t>AED</w:t>
      </w:r>
      <w:proofErr w:type="gramEnd"/>
    </w:p>
    <w:p w14:paraId="195B3D1B" w14:textId="6D5C0495" w:rsidR="007A0C6C" w:rsidRDefault="007A0C6C" w:rsidP="007A0C6C">
      <w:pPr>
        <w:tabs>
          <w:tab w:val="left" w:pos="8250"/>
        </w:tabs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lastRenderedPageBreak/>
        <w:t>8.2 New Materials Item Types Standard Draft (discussion and action requeste</w:t>
      </w:r>
      <w:r w:rsidRPr="00AF03EC">
        <w:rPr>
          <w:rFonts w:ascii="Aptos" w:hAnsi="Aptos"/>
          <w:sz w:val="22"/>
          <w:szCs w:val="22"/>
        </w:rPr>
        <w:t xml:space="preserve">d) – </w:t>
      </w:r>
      <w:proofErr w:type="gramStart"/>
      <w:r w:rsidRPr="00AF03EC">
        <w:rPr>
          <w:rFonts w:ascii="Aptos" w:hAnsi="Aptos"/>
          <w:sz w:val="22"/>
          <w:szCs w:val="22"/>
        </w:rPr>
        <w:t>AED</w:t>
      </w:r>
      <w:proofErr w:type="gramEnd"/>
    </w:p>
    <w:p w14:paraId="1B96ACBA" w14:textId="77777777" w:rsidR="00792919" w:rsidRPr="007A0C6C" w:rsidRDefault="00792919" w:rsidP="007A0C6C">
      <w:pPr>
        <w:tabs>
          <w:tab w:val="left" w:pos="8250"/>
        </w:tabs>
        <w:ind w:left="720" w:hanging="360"/>
      </w:pPr>
    </w:p>
    <w:p w14:paraId="7FC6E7E5" w14:textId="2DCB506E" w:rsidR="00DB2487" w:rsidRPr="00D052E3" w:rsidRDefault="000C77AD" w:rsidP="00B72192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9</w:t>
      </w:r>
      <w:r w:rsidR="00DB2487" w:rsidRPr="00D052E3">
        <w:rPr>
          <w:rFonts w:ascii="Aptos" w:hAnsi="Aptos"/>
          <w:sz w:val="22"/>
          <w:szCs w:val="22"/>
        </w:rPr>
        <w:t>. Board &amp; Member Library Development</w:t>
      </w:r>
      <w:r w:rsidR="005E7563" w:rsidRPr="00D052E3">
        <w:rPr>
          <w:rFonts w:ascii="Aptos" w:hAnsi="Aptos"/>
          <w:sz w:val="22"/>
          <w:szCs w:val="22"/>
        </w:rPr>
        <w:t xml:space="preserve"> </w:t>
      </w:r>
      <w:r w:rsidR="00323D08" w:rsidRPr="00D052E3">
        <w:rPr>
          <w:rFonts w:ascii="Aptos" w:hAnsi="Aptos"/>
          <w:sz w:val="22"/>
          <w:szCs w:val="22"/>
        </w:rPr>
        <w:t>- President</w:t>
      </w:r>
    </w:p>
    <w:p w14:paraId="6C218C10" w14:textId="0DE11E1F" w:rsidR="00422A16" w:rsidRPr="00D052E3" w:rsidRDefault="000C77AD" w:rsidP="00B91596">
      <w:pPr>
        <w:ind w:left="72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9</w:t>
      </w:r>
      <w:r w:rsidR="00422A16" w:rsidRPr="00D052E3">
        <w:rPr>
          <w:rFonts w:ascii="Aptos" w:hAnsi="Aptos"/>
          <w:sz w:val="22"/>
          <w:szCs w:val="22"/>
        </w:rPr>
        <w:t>.1 Board Member Comments</w:t>
      </w:r>
      <w:r w:rsidR="008C6FDB" w:rsidRPr="00D052E3">
        <w:rPr>
          <w:rFonts w:ascii="Aptos" w:hAnsi="Aptos"/>
          <w:sz w:val="22"/>
          <w:szCs w:val="22"/>
        </w:rPr>
        <w:t xml:space="preserve"> or Projects in your library</w:t>
      </w:r>
      <w:bookmarkStart w:id="5" w:name="OLE_LINK6"/>
      <w:r w:rsidR="00323D08" w:rsidRPr="00D052E3">
        <w:rPr>
          <w:rFonts w:ascii="Aptos" w:hAnsi="Aptos"/>
          <w:sz w:val="22"/>
          <w:szCs w:val="22"/>
        </w:rPr>
        <w:t xml:space="preserve"> (discussion only)</w:t>
      </w:r>
      <w:bookmarkEnd w:id="5"/>
    </w:p>
    <w:p w14:paraId="666780C8" w14:textId="77777777" w:rsidR="006E4B11" w:rsidRPr="00D052E3" w:rsidRDefault="006E4B11" w:rsidP="00DB2487">
      <w:pPr>
        <w:ind w:left="360" w:hanging="360"/>
        <w:rPr>
          <w:rFonts w:ascii="Aptos" w:hAnsi="Aptos"/>
          <w:sz w:val="22"/>
          <w:szCs w:val="22"/>
        </w:rPr>
      </w:pPr>
    </w:p>
    <w:p w14:paraId="06E06DBF" w14:textId="217441E2" w:rsidR="00DB2487" w:rsidRPr="00D052E3" w:rsidRDefault="000C77AD" w:rsidP="00DB2487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10</w:t>
      </w:r>
      <w:r w:rsidR="00DB2487" w:rsidRPr="00D052E3">
        <w:rPr>
          <w:rFonts w:ascii="Aptos" w:hAnsi="Aptos"/>
          <w:sz w:val="22"/>
          <w:szCs w:val="22"/>
        </w:rPr>
        <w:t xml:space="preserve">. President’s Time, </w:t>
      </w:r>
      <w:r w:rsidR="006E4B11" w:rsidRPr="00D052E3">
        <w:rPr>
          <w:rFonts w:ascii="Aptos" w:hAnsi="Aptos"/>
          <w:sz w:val="22"/>
          <w:szCs w:val="22"/>
        </w:rPr>
        <w:t xml:space="preserve">Additional Public Comments, and </w:t>
      </w:r>
      <w:r w:rsidR="00DB2487" w:rsidRPr="00D052E3">
        <w:rPr>
          <w:rFonts w:ascii="Aptos" w:hAnsi="Aptos"/>
          <w:sz w:val="22"/>
          <w:szCs w:val="22"/>
        </w:rPr>
        <w:t xml:space="preserve">Agenda </w:t>
      </w:r>
      <w:r w:rsidR="003C7762" w:rsidRPr="00D052E3">
        <w:rPr>
          <w:rFonts w:ascii="Aptos" w:hAnsi="Aptos"/>
          <w:sz w:val="22"/>
          <w:szCs w:val="22"/>
        </w:rPr>
        <w:t>B</w:t>
      </w:r>
      <w:r w:rsidR="00DB2487" w:rsidRPr="00D052E3">
        <w:rPr>
          <w:rFonts w:ascii="Aptos" w:hAnsi="Aptos"/>
          <w:sz w:val="22"/>
          <w:szCs w:val="22"/>
        </w:rPr>
        <w:t>uilding</w:t>
      </w:r>
      <w:r w:rsidR="0094117B" w:rsidRPr="00D052E3">
        <w:rPr>
          <w:rFonts w:ascii="Aptos" w:hAnsi="Aptos"/>
          <w:sz w:val="22"/>
          <w:szCs w:val="22"/>
        </w:rPr>
        <w:t xml:space="preserve"> for</w:t>
      </w:r>
      <w:r w:rsidR="00D12396" w:rsidRPr="00D052E3">
        <w:rPr>
          <w:rFonts w:ascii="Aptos" w:hAnsi="Aptos"/>
          <w:sz w:val="22"/>
          <w:szCs w:val="22"/>
        </w:rPr>
        <w:t xml:space="preserve"> </w:t>
      </w:r>
      <w:r w:rsidR="00890374" w:rsidRPr="00D052E3">
        <w:rPr>
          <w:rFonts w:ascii="Aptos" w:hAnsi="Aptos"/>
          <w:sz w:val="22"/>
          <w:szCs w:val="22"/>
        </w:rPr>
        <w:t>the</w:t>
      </w:r>
      <w:r w:rsidR="002C0A06" w:rsidRPr="00D052E3">
        <w:rPr>
          <w:rFonts w:ascii="Aptos" w:hAnsi="Aptos"/>
          <w:sz w:val="22"/>
          <w:szCs w:val="22"/>
        </w:rPr>
        <w:t xml:space="preserve"> </w:t>
      </w:r>
      <w:r w:rsidR="00EE4DCC">
        <w:rPr>
          <w:rFonts w:ascii="Aptos" w:hAnsi="Aptos"/>
          <w:sz w:val="22"/>
          <w:szCs w:val="22"/>
        </w:rPr>
        <w:t>5 February</w:t>
      </w:r>
      <w:r w:rsidR="002C0A06" w:rsidRPr="00D052E3">
        <w:rPr>
          <w:rFonts w:ascii="Aptos" w:hAnsi="Aptos"/>
          <w:sz w:val="22"/>
          <w:szCs w:val="22"/>
        </w:rPr>
        <w:t xml:space="preserve"> </w:t>
      </w:r>
      <w:r w:rsidR="0094117B" w:rsidRPr="00D052E3">
        <w:rPr>
          <w:rFonts w:ascii="Aptos" w:hAnsi="Aptos"/>
          <w:sz w:val="22"/>
          <w:szCs w:val="22"/>
        </w:rPr>
        <w:t xml:space="preserve">meeting </w:t>
      </w:r>
      <w:r w:rsidR="00D375ED" w:rsidRPr="00D052E3">
        <w:rPr>
          <w:rFonts w:ascii="Aptos" w:hAnsi="Aptos"/>
          <w:sz w:val="22"/>
          <w:szCs w:val="22"/>
        </w:rPr>
        <w:t xml:space="preserve">at </w:t>
      </w:r>
      <w:r w:rsidR="00BF02FE">
        <w:rPr>
          <w:rFonts w:ascii="Aptos" w:hAnsi="Aptos"/>
          <w:sz w:val="22"/>
          <w:szCs w:val="22"/>
        </w:rPr>
        <w:t>Lillie M. Evans</w:t>
      </w:r>
      <w:r>
        <w:rPr>
          <w:rFonts w:ascii="Aptos" w:hAnsi="Aptos"/>
          <w:sz w:val="22"/>
          <w:szCs w:val="22"/>
        </w:rPr>
        <w:t xml:space="preserve"> Public Library</w:t>
      </w:r>
      <w:r w:rsidR="005D3D9D" w:rsidRPr="00D052E3">
        <w:rPr>
          <w:rFonts w:ascii="Aptos" w:hAnsi="Aptos"/>
          <w:sz w:val="22"/>
          <w:szCs w:val="22"/>
        </w:rPr>
        <w:t xml:space="preserve"> (discussion only)</w:t>
      </w:r>
      <w:r w:rsidR="006437F1" w:rsidRPr="00D052E3">
        <w:rPr>
          <w:rFonts w:ascii="Aptos" w:hAnsi="Aptos"/>
          <w:sz w:val="22"/>
          <w:szCs w:val="22"/>
        </w:rPr>
        <w:t xml:space="preserve"> </w:t>
      </w:r>
    </w:p>
    <w:p w14:paraId="06347189" w14:textId="77777777" w:rsidR="00D77071" w:rsidRDefault="00D77071" w:rsidP="00DB2487">
      <w:pPr>
        <w:ind w:left="360" w:hanging="360"/>
        <w:rPr>
          <w:rFonts w:ascii="Aptos" w:hAnsi="Aptos"/>
          <w:sz w:val="22"/>
          <w:szCs w:val="22"/>
        </w:rPr>
      </w:pPr>
    </w:p>
    <w:p w14:paraId="48CBA108" w14:textId="1FADCE60" w:rsidR="007E0434" w:rsidRDefault="001B7E92" w:rsidP="00DB2487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11. Closed Session </w:t>
      </w:r>
      <w:r w:rsidR="007E0434">
        <w:rPr>
          <w:rFonts w:ascii="Aptos" w:hAnsi="Aptos"/>
          <w:sz w:val="22"/>
          <w:szCs w:val="22"/>
        </w:rPr>
        <w:t>–</w:t>
      </w:r>
      <w:r>
        <w:rPr>
          <w:rFonts w:ascii="Aptos" w:hAnsi="Aptos"/>
          <w:sz w:val="22"/>
          <w:szCs w:val="22"/>
        </w:rPr>
        <w:t xml:space="preserve"> President</w:t>
      </w:r>
    </w:p>
    <w:p w14:paraId="5A6240C6" w14:textId="77777777" w:rsidR="000C09F7" w:rsidRDefault="000C09F7" w:rsidP="00DB2487">
      <w:pPr>
        <w:ind w:left="360" w:hanging="360"/>
        <w:rPr>
          <w:rFonts w:ascii="Aptos" w:hAnsi="Aptos"/>
          <w:sz w:val="22"/>
          <w:szCs w:val="22"/>
        </w:rPr>
      </w:pPr>
    </w:p>
    <w:p w14:paraId="2AD97CBD" w14:textId="37608ECE" w:rsidR="0018579A" w:rsidRDefault="0018579A" w:rsidP="00DB2487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12. </w:t>
      </w:r>
      <w:r w:rsidRPr="0018579A">
        <w:rPr>
          <w:rFonts w:ascii="Aptos" w:hAnsi="Aptos"/>
          <w:sz w:val="22"/>
          <w:szCs w:val="22"/>
        </w:rPr>
        <w:t>Actions in follow-up to closed session (possible action requested) [President]</w:t>
      </w:r>
    </w:p>
    <w:p w14:paraId="4B00254E" w14:textId="77777777" w:rsidR="0018579A" w:rsidRPr="00D052E3" w:rsidRDefault="0018579A" w:rsidP="00DB2487">
      <w:pPr>
        <w:ind w:left="360" w:hanging="360"/>
        <w:rPr>
          <w:rFonts w:ascii="Aptos" w:hAnsi="Aptos"/>
          <w:sz w:val="22"/>
          <w:szCs w:val="22"/>
        </w:rPr>
      </w:pPr>
    </w:p>
    <w:p w14:paraId="59E25C20" w14:textId="79815698" w:rsidR="00D24572" w:rsidRPr="00D052E3" w:rsidRDefault="00D77071" w:rsidP="00DB2487">
      <w:pPr>
        <w:ind w:left="360" w:hanging="360"/>
        <w:rPr>
          <w:rFonts w:ascii="Aptos" w:hAnsi="Aptos"/>
          <w:sz w:val="22"/>
          <w:szCs w:val="22"/>
        </w:rPr>
      </w:pPr>
      <w:r w:rsidRPr="00D052E3">
        <w:rPr>
          <w:rFonts w:ascii="Aptos" w:hAnsi="Aptos"/>
          <w:sz w:val="22"/>
          <w:szCs w:val="22"/>
        </w:rPr>
        <w:t>1</w:t>
      </w:r>
      <w:r w:rsidR="0019564B">
        <w:rPr>
          <w:rFonts w:ascii="Aptos" w:hAnsi="Aptos"/>
          <w:sz w:val="22"/>
          <w:szCs w:val="22"/>
        </w:rPr>
        <w:t>3</w:t>
      </w:r>
      <w:r w:rsidRPr="00D052E3">
        <w:rPr>
          <w:rFonts w:ascii="Aptos" w:hAnsi="Aptos"/>
          <w:sz w:val="22"/>
          <w:szCs w:val="22"/>
        </w:rPr>
        <w:t>. FY26 Meeting Dates (discussion only) – President</w:t>
      </w:r>
    </w:p>
    <w:p w14:paraId="19FDB621" w14:textId="1A638B76" w:rsidR="00275F93" w:rsidRDefault="00275F93" w:rsidP="002C0A06">
      <w:pPr>
        <w:pStyle w:val="ListParagraph"/>
        <w:numPr>
          <w:ilvl w:val="0"/>
          <w:numId w:val="14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5 Feb 2026 – Lillie M. Evans PL</w:t>
      </w:r>
    </w:p>
    <w:p w14:paraId="65B29965" w14:textId="396319D2" w:rsidR="00275F93" w:rsidRDefault="007E242B" w:rsidP="002C0A06">
      <w:pPr>
        <w:pStyle w:val="ListParagraph"/>
        <w:numPr>
          <w:ilvl w:val="0"/>
          <w:numId w:val="14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9</w:t>
      </w:r>
      <w:r w:rsidR="00275F93">
        <w:rPr>
          <w:rFonts w:ascii="Aptos" w:hAnsi="Aptos"/>
          <w:sz w:val="22"/>
          <w:szCs w:val="22"/>
        </w:rPr>
        <w:t xml:space="preserve"> A</w:t>
      </w:r>
      <w:r w:rsidR="0090066D">
        <w:rPr>
          <w:rFonts w:ascii="Aptos" w:hAnsi="Aptos"/>
          <w:sz w:val="22"/>
          <w:szCs w:val="22"/>
        </w:rPr>
        <w:t>p</w:t>
      </w:r>
      <w:r w:rsidR="00275F93">
        <w:rPr>
          <w:rFonts w:ascii="Aptos" w:hAnsi="Aptos"/>
          <w:sz w:val="22"/>
          <w:szCs w:val="22"/>
        </w:rPr>
        <w:t xml:space="preserve">r 2026 </w:t>
      </w:r>
      <w:r>
        <w:rPr>
          <w:rFonts w:ascii="Aptos" w:hAnsi="Aptos"/>
          <w:sz w:val="22"/>
          <w:szCs w:val="22"/>
        </w:rPr>
        <w:t>–</w:t>
      </w:r>
      <w:r w:rsidR="00275F93">
        <w:rPr>
          <w:rFonts w:ascii="Aptos" w:hAnsi="Aptos"/>
          <w:sz w:val="22"/>
          <w:szCs w:val="22"/>
        </w:rPr>
        <w:t xml:space="preserve"> </w:t>
      </w:r>
      <w:r>
        <w:rPr>
          <w:rFonts w:ascii="Aptos" w:hAnsi="Aptos"/>
          <w:sz w:val="22"/>
          <w:szCs w:val="22"/>
        </w:rPr>
        <w:t>Brown County PL</w:t>
      </w:r>
    </w:p>
    <w:p w14:paraId="74814B51" w14:textId="05A580A5" w:rsidR="007E242B" w:rsidRDefault="007E242B" w:rsidP="002C0A06">
      <w:pPr>
        <w:pStyle w:val="ListParagraph"/>
        <w:numPr>
          <w:ilvl w:val="0"/>
          <w:numId w:val="14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7 May 2026 – Warren County PL, Mon</w:t>
      </w:r>
      <w:r w:rsidR="00F75CCD">
        <w:rPr>
          <w:rFonts w:ascii="Aptos" w:hAnsi="Aptos"/>
          <w:sz w:val="22"/>
          <w:szCs w:val="22"/>
        </w:rPr>
        <w:t>mouth Branch</w:t>
      </w:r>
    </w:p>
    <w:p w14:paraId="24075709" w14:textId="398D6A65" w:rsidR="00F75CCD" w:rsidRPr="002C0A06" w:rsidRDefault="00F75CCD" w:rsidP="002C0A06">
      <w:pPr>
        <w:pStyle w:val="ListParagraph"/>
        <w:numPr>
          <w:ilvl w:val="0"/>
          <w:numId w:val="14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4 June 2026 – Carlock PL</w:t>
      </w:r>
    </w:p>
    <w:p w14:paraId="17525741" w14:textId="77777777" w:rsidR="00AC50C4" w:rsidRPr="0054193F" w:rsidRDefault="00AC50C4" w:rsidP="00DB2487">
      <w:pPr>
        <w:ind w:left="360" w:hanging="360"/>
        <w:rPr>
          <w:rFonts w:ascii="Aptos" w:hAnsi="Aptos"/>
          <w:sz w:val="22"/>
          <w:szCs w:val="22"/>
        </w:rPr>
      </w:pPr>
    </w:p>
    <w:p w14:paraId="0456371C" w14:textId="526920B9" w:rsidR="00DB2487" w:rsidRDefault="00DB2487" w:rsidP="00DB2487">
      <w:pPr>
        <w:ind w:left="360" w:hanging="36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1</w:t>
      </w:r>
      <w:r w:rsidR="0019564B">
        <w:rPr>
          <w:rFonts w:ascii="Aptos" w:hAnsi="Aptos"/>
          <w:sz w:val="22"/>
          <w:szCs w:val="22"/>
        </w:rPr>
        <w:t>4</w:t>
      </w:r>
      <w:r>
        <w:rPr>
          <w:rFonts w:ascii="Aptos" w:hAnsi="Aptos"/>
          <w:sz w:val="22"/>
          <w:szCs w:val="22"/>
        </w:rPr>
        <w:t xml:space="preserve">. </w:t>
      </w:r>
      <w:r w:rsidRPr="00D30239">
        <w:rPr>
          <w:rFonts w:ascii="Aptos" w:hAnsi="Aptos"/>
          <w:sz w:val="22"/>
          <w:szCs w:val="22"/>
        </w:rPr>
        <w:t>Adjour</w:t>
      </w:r>
      <w:r w:rsidR="006437F1">
        <w:rPr>
          <w:rFonts w:ascii="Aptos" w:hAnsi="Aptos"/>
          <w:sz w:val="22"/>
          <w:szCs w:val="22"/>
        </w:rPr>
        <w:t>n</w:t>
      </w:r>
      <w:r w:rsidR="00361AAA">
        <w:rPr>
          <w:rFonts w:ascii="Aptos" w:hAnsi="Aptos"/>
          <w:sz w:val="22"/>
          <w:szCs w:val="22"/>
        </w:rPr>
        <w:t xml:space="preserve"> </w:t>
      </w:r>
      <w:r w:rsidR="00D77071">
        <w:rPr>
          <w:rFonts w:ascii="Aptos" w:hAnsi="Aptos"/>
          <w:sz w:val="22"/>
          <w:szCs w:val="22"/>
        </w:rPr>
        <w:t>(action requested) –</w:t>
      </w:r>
      <w:r w:rsidR="00361AAA">
        <w:rPr>
          <w:rFonts w:ascii="Aptos" w:hAnsi="Aptos"/>
          <w:sz w:val="22"/>
          <w:szCs w:val="22"/>
        </w:rPr>
        <w:t xml:space="preserve"> President</w:t>
      </w:r>
      <w:r w:rsidR="00D77071">
        <w:rPr>
          <w:rFonts w:ascii="Aptos" w:hAnsi="Aptos"/>
          <w:sz w:val="22"/>
          <w:szCs w:val="22"/>
        </w:rPr>
        <w:t xml:space="preserve"> </w:t>
      </w:r>
    </w:p>
    <w:p w14:paraId="0121A8FB" w14:textId="77777777" w:rsidR="00B05150" w:rsidRDefault="00B05150" w:rsidP="00DB2487">
      <w:pPr>
        <w:ind w:left="360" w:hanging="360"/>
        <w:rPr>
          <w:rFonts w:ascii="Aptos" w:hAnsi="Aptos"/>
          <w:sz w:val="22"/>
          <w:szCs w:val="22"/>
        </w:rPr>
      </w:pPr>
    </w:p>
    <w:bookmarkEnd w:id="0"/>
    <w:bookmarkEnd w:id="1"/>
    <w:p w14:paraId="44FE905B" w14:textId="75C94CB9" w:rsidR="007C6045" w:rsidRPr="00736AB0" w:rsidRDefault="00DB2487" w:rsidP="00AE162A">
      <w:pPr>
        <w:jc w:val="center"/>
        <w:rPr>
          <w:rFonts w:ascii="Aptos" w:hAnsi="Aptos"/>
        </w:rPr>
      </w:pPr>
      <w:r w:rsidRPr="007E2039">
        <w:rPr>
          <w:rFonts w:ascii="Aptos" w:hAnsi="Aptos"/>
          <w:i/>
          <w:iCs/>
          <w:sz w:val="20"/>
          <w:szCs w:val="20"/>
        </w:rPr>
        <w:t>FINAL VOTE OR ACTION MAY BE TAKEN AT THE MEETING ON ANY AGENDA ITEM SUBJECT MATTER LISTED ABOVE, UNLESS THE AGENDA LINE ITEM SPECIFICALLY STATES OTHERWISE.</w:t>
      </w:r>
    </w:p>
    <w:sectPr w:rsidR="007C6045" w:rsidRPr="00736AB0" w:rsidSect="0084475E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7FD2A3" w14:textId="77777777" w:rsidR="0080390D" w:rsidRDefault="0080390D">
      <w:r>
        <w:separator/>
      </w:r>
    </w:p>
  </w:endnote>
  <w:endnote w:type="continuationSeparator" w:id="0">
    <w:p w14:paraId="1EFCE99B" w14:textId="77777777" w:rsidR="0080390D" w:rsidRDefault="0080390D">
      <w:r>
        <w:continuationSeparator/>
      </w:r>
    </w:p>
  </w:endnote>
  <w:endnote w:type="continuationNotice" w:id="1">
    <w:p w14:paraId="34A9C4E5" w14:textId="77777777" w:rsidR="0080390D" w:rsidRDefault="008039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E9877" w14:textId="77777777" w:rsidR="00F34030" w:rsidRPr="003478B2" w:rsidRDefault="009017E7" w:rsidP="00543CAF">
    <w:pPr>
      <w:pStyle w:val="Footer"/>
      <w:tabs>
        <w:tab w:val="clear" w:pos="4320"/>
        <w:tab w:val="clear" w:pos="8640"/>
        <w:tab w:val="right" w:pos="9720"/>
      </w:tabs>
      <w:ind w:right="-720" w:hanging="360"/>
      <w:jc w:val="center"/>
      <w:rPr>
        <w:rFonts w:ascii="Aptos" w:hAnsi="Aptos"/>
        <w:color w:val="595959" w:themeColor="text1" w:themeTint="A6"/>
        <w:sz w:val="20"/>
        <w:szCs w:val="20"/>
      </w:rPr>
    </w:pPr>
    <w:r w:rsidRPr="003478B2">
      <w:rPr>
        <w:rFonts w:ascii="Aptos" w:hAnsi="Aptos"/>
        <w:color w:val="595959" w:themeColor="text1" w:themeTint="A6"/>
        <w:sz w:val="20"/>
        <w:szCs w:val="20"/>
      </w:rPr>
      <w:t>P</w:t>
    </w:r>
    <w:r w:rsidR="00A87511" w:rsidRPr="003478B2">
      <w:rPr>
        <w:rFonts w:ascii="Aptos" w:hAnsi="Aptos"/>
        <w:color w:val="595959" w:themeColor="text1" w:themeTint="A6"/>
        <w:sz w:val="20"/>
        <w:szCs w:val="20"/>
      </w:rPr>
      <w:t>age</w:t>
    </w:r>
    <w:r w:rsidRPr="003478B2">
      <w:rPr>
        <w:rFonts w:ascii="Aptos" w:hAnsi="Aptos"/>
        <w:color w:val="595959" w:themeColor="text1" w:themeTint="A6"/>
        <w:sz w:val="20"/>
        <w:szCs w:val="20"/>
      </w:rPr>
      <w:t xml:space="preserve"> </w:t>
    </w:r>
    <w:r w:rsidRPr="003478B2">
      <w:rPr>
        <w:rFonts w:ascii="Aptos" w:hAnsi="Aptos"/>
        <w:color w:val="595959" w:themeColor="text1" w:themeTint="A6"/>
        <w:sz w:val="20"/>
        <w:szCs w:val="20"/>
      </w:rPr>
      <w:fldChar w:fldCharType="begin"/>
    </w:r>
    <w:r w:rsidRPr="003478B2">
      <w:rPr>
        <w:rFonts w:ascii="Aptos" w:hAnsi="Aptos"/>
        <w:color w:val="595959" w:themeColor="text1" w:themeTint="A6"/>
        <w:sz w:val="20"/>
        <w:szCs w:val="20"/>
      </w:rPr>
      <w:instrText xml:space="preserve"> PAGE   \* MERGEFORMAT </w:instrText>
    </w:r>
    <w:r w:rsidRPr="003478B2">
      <w:rPr>
        <w:rFonts w:ascii="Aptos" w:hAnsi="Aptos"/>
        <w:color w:val="595959" w:themeColor="text1" w:themeTint="A6"/>
        <w:sz w:val="20"/>
        <w:szCs w:val="20"/>
      </w:rPr>
      <w:fldChar w:fldCharType="separate"/>
    </w:r>
    <w:r w:rsidR="00BC5D4F" w:rsidRPr="003478B2">
      <w:rPr>
        <w:rFonts w:ascii="Aptos" w:hAnsi="Aptos"/>
        <w:noProof/>
        <w:color w:val="595959" w:themeColor="text1" w:themeTint="A6"/>
        <w:sz w:val="20"/>
        <w:szCs w:val="20"/>
      </w:rPr>
      <w:t>2</w:t>
    </w:r>
    <w:r w:rsidRPr="003478B2">
      <w:rPr>
        <w:rFonts w:ascii="Aptos" w:hAnsi="Aptos"/>
        <w:noProof/>
        <w:color w:val="595959" w:themeColor="text1" w:themeTint="A6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AF612" w14:textId="77777777" w:rsidR="00A67818" w:rsidRPr="003478B2" w:rsidRDefault="00543CAF" w:rsidP="00E32F0B">
    <w:pPr>
      <w:pStyle w:val="Footer"/>
      <w:tabs>
        <w:tab w:val="clear" w:pos="4320"/>
        <w:tab w:val="clear" w:pos="8640"/>
        <w:tab w:val="right" w:pos="9720"/>
      </w:tabs>
      <w:ind w:right="-720" w:hanging="360"/>
      <w:rPr>
        <w:rFonts w:ascii="Aptos" w:hAnsi="Aptos"/>
        <w:color w:val="595959" w:themeColor="text1" w:themeTint="A6"/>
        <w:sz w:val="20"/>
        <w:szCs w:val="20"/>
      </w:rPr>
    </w:pPr>
    <w:r w:rsidRPr="003478B2">
      <w:rPr>
        <w:rFonts w:ascii="Aptos" w:hAnsi="Aptos"/>
        <w:color w:val="595959" w:themeColor="text1" w:themeTint="A6"/>
        <w:sz w:val="20"/>
        <w:szCs w:val="20"/>
      </w:rPr>
      <w:t>Engaged, Effective, Efficient</w:t>
    </w:r>
    <w:r w:rsidR="00E32F0B" w:rsidRPr="003478B2">
      <w:rPr>
        <w:rFonts w:ascii="Aptos" w:hAnsi="Aptos"/>
        <w:color w:val="595959" w:themeColor="text1" w:themeTint="A6"/>
        <w:sz w:val="20"/>
        <w:szCs w:val="20"/>
      </w:rPr>
      <w:tab/>
    </w:r>
    <w:proofErr w:type="gramStart"/>
    <w:r w:rsidR="003478B2" w:rsidRPr="003478B2">
      <w:rPr>
        <w:rFonts w:ascii="Aptos" w:hAnsi="Aptos"/>
        <w:color w:val="595959" w:themeColor="text1" w:themeTint="A6"/>
        <w:sz w:val="20"/>
        <w:szCs w:val="20"/>
      </w:rPr>
      <w:t>support.librariesofrsa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E6E5B" w14:textId="77777777" w:rsidR="0080390D" w:rsidRDefault="0080390D">
      <w:r>
        <w:separator/>
      </w:r>
    </w:p>
  </w:footnote>
  <w:footnote w:type="continuationSeparator" w:id="0">
    <w:p w14:paraId="13B3E3F8" w14:textId="77777777" w:rsidR="0080390D" w:rsidRDefault="0080390D">
      <w:r>
        <w:continuationSeparator/>
      </w:r>
    </w:p>
  </w:footnote>
  <w:footnote w:type="continuationNotice" w:id="1">
    <w:p w14:paraId="08AE2206" w14:textId="77777777" w:rsidR="0080390D" w:rsidRDefault="008039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DE43F" w14:textId="77777777" w:rsidR="00543CAF" w:rsidRPr="003478B2" w:rsidRDefault="001114D0" w:rsidP="00543CAF">
    <w:pPr>
      <w:pStyle w:val="Header"/>
      <w:jc w:val="center"/>
      <w:rPr>
        <w:rFonts w:ascii="Aptos" w:hAnsi="Aptos"/>
        <w:color w:val="BFBFBF" w:themeColor="background1" w:themeShade="BF"/>
        <w:sz w:val="20"/>
        <w:szCs w:val="20"/>
      </w:rPr>
    </w:pPr>
    <w:bookmarkStart w:id="6" w:name="_Hlk116904885"/>
    <w:bookmarkStart w:id="7" w:name="_Hlk116904886"/>
    <w:r w:rsidRPr="003478B2">
      <w:rPr>
        <w:rFonts w:ascii="Aptos" w:hAnsi="Aptos"/>
        <w:color w:val="595959" w:themeColor="text1" w:themeTint="A6"/>
        <w:sz w:val="20"/>
        <w:szCs w:val="20"/>
      </w:rPr>
      <w:t>Resource Sharing Alliance</w:t>
    </w:r>
    <w:bookmarkEnd w:id="6"/>
    <w:bookmarkEnd w:id="7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5D1AB" w14:textId="77777777" w:rsidR="00442E14" w:rsidRPr="003478B2" w:rsidRDefault="007C6045" w:rsidP="00AA1203">
    <w:pPr>
      <w:pStyle w:val="Header"/>
      <w:tabs>
        <w:tab w:val="clear" w:pos="4320"/>
        <w:tab w:val="clear" w:pos="8640"/>
      </w:tabs>
      <w:ind w:left="-360" w:right="-360"/>
      <w:jc w:val="right"/>
      <w:rPr>
        <w:rFonts w:ascii="Aptos" w:hAnsi="Aptos"/>
        <w:sz w:val="20"/>
        <w:szCs w:val="20"/>
      </w:rPr>
    </w:pPr>
    <w:r>
      <w:rPr>
        <w:rFonts w:ascii="Aptos" w:hAnsi="Aptos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2486AB6F" wp14:editId="5D6B8C1A">
          <wp:simplePos x="0" y="0"/>
          <wp:positionH relativeFrom="column">
            <wp:posOffset>-198203</wp:posOffset>
          </wp:positionH>
          <wp:positionV relativeFrom="paragraph">
            <wp:posOffset>12479</wp:posOffset>
          </wp:positionV>
          <wp:extent cx="2488758" cy="636659"/>
          <wp:effectExtent l="0" t="0" r="6985" b="0"/>
          <wp:wrapNone/>
          <wp:docPr id="1574421454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4421454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8758" cy="636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42E14" w:rsidRPr="003478B2">
      <w:rPr>
        <w:rFonts w:ascii="Aptos" w:hAnsi="Aptos"/>
        <w:sz w:val="20"/>
        <w:szCs w:val="20"/>
      </w:rPr>
      <w:t>Resource Sharing Alliance</w:t>
    </w:r>
  </w:p>
  <w:p w14:paraId="33A96816" w14:textId="77777777" w:rsidR="00442E14" w:rsidRPr="003478B2" w:rsidRDefault="00BC5D4F" w:rsidP="00AA1203">
    <w:pPr>
      <w:pStyle w:val="Header"/>
      <w:tabs>
        <w:tab w:val="clear" w:pos="4320"/>
        <w:tab w:val="clear" w:pos="8640"/>
      </w:tabs>
      <w:ind w:left="-360" w:right="-360"/>
      <w:jc w:val="right"/>
      <w:rPr>
        <w:rFonts w:ascii="Aptos" w:hAnsi="Aptos"/>
        <w:sz w:val="20"/>
        <w:szCs w:val="20"/>
      </w:rPr>
    </w:pPr>
    <w:r w:rsidRPr="003478B2">
      <w:rPr>
        <w:rFonts w:ascii="Aptos" w:hAnsi="Aptos"/>
        <w:sz w:val="20"/>
        <w:szCs w:val="20"/>
      </w:rPr>
      <w:t>715 Sabrina Drive</w:t>
    </w:r>
  </w:p>
  <w:p w14:paraId="050ADB1A" w14:textId="77777777" w:rsidR="00442E14" w:rsidRPr="003478B2" w:rsidRDefault="00A67818" w:rsidP="00AA1203">
    <w:pPr>
      <w:pStyle w:val="Header"/>
      <w:tabs>
        <w:tab w:val="clear" w:pos="4320"/>
        <w:tab w:val="clear" w:pos="8640"/>
      </w:tabs>
      <w:ind w:left="-360" w:right="-360"/>
      <w:jc w:val="right"/>
      <w:rPr>
        <w:rFonts w:ascii="Aptos" w:hAnsi="Aptos"/>
        <w:sz w:val="20"/>
        <w:szCs w:val="20"/>
      </w:rPr>
    </w:pPr>
    <w:r w:rsidRPr="003478B2">
      <w:rPr>
        <w:rFonts w:ascii="Aptos" w:hAnsi="Aptos"/>
        <w:sz w:val="20"/>
        <w:szCs w:val="20"/>
      </w:rPr>
      <w:t>East Peoria, IL 61611</w:t>
    </w:r>
  </w:p>
  <w:p w14:paraId="0C843663" w14:textId="77777777" w:rsidR="00A67818" w:rsidRPr="003478B2" w:rsidRDefault="00CA5E3D" w:rsidP="00AA1203">
    <w:pPr>
      <w:pStyle w:val="Header"/>
      <w:tabs>
        <w:tab w:val="clear" w:pos="4320"/>
        <w:tab w:val="clear" w:pos="8640"/>
      </w:tabs>
      <w:ind w:left="-360" w:right="-360"/>
      <w:jc w:val="right"/>
      <w:rPr>
        <w:rFonts w:ascii="Aptos" w:hAnsi="Aptos"/>
        <w:sz w:val="20"/>
        <w:szCs w:val="20"/>
      </w:rPr>
    </w:pPr>
    <w:r w:rsidRPr="003478B2">
      <w:rPr>
        <w:rFonts w:ascii="Aptos" w:hAnsi="Aptos"/>
        <w:sz w:val="20"/>
        <w:szCs w:val="20"/>
      </w:rPr>
      <w:t>866-940-408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63742"/>
    <w:multiLevelType w:val="hybridMultilevel"/>
    <w:tmpl w:val="80B635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92278"/>
    <w:multiLevelType w:val="hybridMultilevel"/>
    <w:tmpl w:val="80B635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B7A69"/>
    <w:multiLevelType w:val="hybridMultilevel"/>
    <w:tmpl w:val="F07C8F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A93C65"/>
    <w:multiLevelType w:val="hybridMultilevel"/>
    <w:tmpl w:val="73781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EC8E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C73602"/>
    <w:multiLevelType w:val="hybridMultilevel"/>
    <w:tmpl w:val="77740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81C2B"/>
    <w:multiLevelType w:val="hybridMultilevel"/>
    <w:tmpl w:val="7542D6FA"/>
    <w:lvl w:ilvl="0" w:tplc="250C8E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D0E61"/>
    <w:multiLevelType w:val="multilevel"/>
    <w:tmpl w:val="AADA020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D5028C3"/>
    <w:multiLevelType w:val="hybridMultilevel"/>
    <w:tmpl w:val="2E50FE5A"/>
    <w:lvl w:ilvl="0" w:tplc="EB20ACF2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ADCC0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FEADC9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760D8"/>
    <w:multiLevelType w:val="hybridMultilevel"/>
    <w:tmpl w:val="80B635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155DE"/>
    <w:multiLevelType w:val="hybridMultilevel"/>
    <w:tmpl w:val="BA3C1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7277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2C077EE"/>
    <w:multiLevelType w:val="hybridMultilevel"/>
    <w:tmpl w:val="98F09E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E0EA0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6FC0799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D31C59"/>
    <w:multiLevelType w:val="hybridMultilevel"/>
    <w:tmpl w:val="80B635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D35846"/>
    <w:multiLevelType w:val="hybridMultilevel"/>
    <w:tmpl w:val="80B635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318531">
    <w:abstractNumId w:val="11"/>
  </w:num>
  <w:num w:numId="2" w16cid:durableId="1374307037">
    <w:abstractNumId w:val="4"/>
  </w:num>
  <w:num w:numId="3" w16cid:durableId="1884058802">
    <w:abstractNumId w:val="7"/>
  </w:num>
  <w:num w:numId="4" w16cid:durableId="1770078763">
    <w:abstractNumId w:val="3"/>
  </w:num>
  <w:num w:numId="5" w16cid:durableId="496188104">
    <w:abstractNumId w:val="9"/>
  </w:num>
  <w:num w:numId="6" w16cid:durableId="275141801">
    <w:abstractNumId w:val="12"/>
  </w:num>
  <w:num w:numId="7" w16cid:durableId="25953476">
    <w:abstractNumId w:val="8"/>
  </w:num>
  <w:num w:numId="8" w16cid:durableId="438992634">
    <w:abstractNumId w:val="1"/>
  </w:num>
  <w:num w:numId="9" w16cid:durableId="743529033">
    <w:abstractNumId w:val="0"/>
  </w:num>
  <w:num w:numId="10" w16cid:durableId="666399658">
    <w:abstractNumId w:val="13"/>
  </w:num>
  <w:num w:numId="11" w16cid:durableId="1303386118">
    <w:abstractNumId w:val="10"/>
  </w:num>
  <w:num w:numId="12" w16cid:durableId="1631747772">
    <w:abstractNumId w:val="6"/>
  </w:num>
  <w:num w:numId="13" w16cid:durableId="1398939609">
    <w:abstractNumId w:val="5"/>
  </w:num>
  <w:num w:numId="14" w16cid:durableId="1655910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tDAztbCwNDI3MjVW0lEKTi0uzszPAykwqgUA4Xv/bywAAAA="/>
  </w:docVars>
  <w:rsids>
    <w:rsidRoot w:val="008D30BC"/>
    <w:rsid w:val="00000C79"/>
    <w:rsid w:val="00001839"/>
    <w:rsid w:val="0000276E"/>
    <w:rsid w:val="00003792"/>
    <w:rsid w:val="0000503C"/>
    <w:rsid w:val="000055FC"/>
    <w:rsid w:val="00012BA0"/>
    <w:rsid w:val="000158E3"/>
    <w:rsid w:val="00017405"/>
    <w:rsid w:val="00017799"/>
    <w:rsid w:val="000221D5"/>
    <w:rsid w:val="00022400"/>
    <w:rsid w:val="00023D01"/>
    <w:rsid w:val="00024844"/>
    <w:rsid w:val="00026A7D"/>
    <w:rsid w:val="000277C1"/>
    <w:rsid w:val="00040B39"/>
    <w:rsid w:val="00040CC5"/>
    <w:rsid w:val="00041FDB"/>
    <w:rsid w:val="0004799D"/>
    <w:rsid w:val="00047CBF"/>
    <w:rsid w:val="00052FB0"/>
    <w:rsid w:val="00055386"/>
    <w:rsid w:val="00060375"/>
    <w:rsid w:val="00060A88"/>
    <w:rsid w:val="00060C14"/>
    <w:rsid w:val="00062AF5"/>
    <w:rsid w:val="000730CF"/>
    <w:rsid w:val="0007399F"/>
    <w:rsid w:val="00074AC9"/>
    <w:rsid w:val="000813DF"/>
    <w:rsid w:val="00082C5C"/>
    <w:rsid w:val="00082E4C"/>
    <w:rsid w:val="000848B3"/>
    <w:rsid w:val="00085062"/>
    <w:rsid w:val="000850D6"/>
    <w:rsid w:val="00085AFA"/>
    <w:rsid w:val="000861AB"/>
    <w:rsid w:val="00087AC0"/>
    <w:rsid w:val="00091ABA"/>
    <w:rsid w:val="000920BE"/>
    <w:rsid w:val="00093A25"/>
    <w:rsid w:val="00094983"/>
    <w:rsid w:val="00095372"/>
    <w:rsid w:val="00096942"/>
    <w:rsid w:val="00096C16"/>
    <w:rsid w:val="000A08BD"/>
    <w:rsid w:val="000A4DF8"/>
    <w:rsid w:val="000A5895"/>
    <w:rsid w:val="000A72E0"/>
    <w:rsid w:val="000A7958"/>
    <w:rsid w:val="000A79F2"/>
    <w:rsid w:val="000B2632"/>
    <w:rsid w:val="000B2D09"/>
    <w:rsid w:val="000B3725"/>
    <w:rsid w:val="000B5072"/>
    <w:rsid w:val="000C09F7"/>
    <w:rsid w:val="000C160C"/>
    <w:rsid w:val="000C1B6E"/>
    <w:rsid w:val="000C21F9"/>
    <w:rsid w:val="000C4114"/>
    <w:rsid w:val="000C4749"/>
    <w:rsid w:val="000C4E3E"/>
    <w:rsid w:val="000C5E1A"/>
    <w:rsid w:val="000C64DC"/>
    <w:rsid w:val="000C6D23"/>
    <w:rsid w:val="000C77AD"/>
    <w:rsid w:val="000D052F"/>
    <w:rsid w:val="000D1FEA"/>
    <w:rsid w:val="000D4AB8"/>
    <w:rsid w:val="000D6D40"/>
    <w:rsid w:val="000D7DA2"/>
    <w:rsid w:val="000E2BD7"/>
    <w:rsid w:val="000E3712"/>
    <w:rsid w:val="000E6CC6"/>
    <w:rsid w:val="000E7BE3"/>
    <w:rsid w:val="000F0A81"/>
    <w:rsid w:val="000F2202"/>
    <w:rsid w:val="000F3D1C"/>
    <w:rsid w:val="000F522E"/>
    <w:rsid w:val="000F52EA"/>
    <w:rsid w:val="000F77A3"/>
    <w:rsid w:val="001016CD"/>
    <w:rsid w:val="001019DB"/>
    <w:rsid w:val="001027D4"/>
    <w:rsid w:val="00103909"/>
    <w:rsid w:val="0010499D"/>
    <w:rsid w:val="00104B7A"/>
    <w:rsid w:val="001051E7"/>
    <w:rsid w:val="00105BDB"/>
    <w:rsid w:val="001114D0"/>
    <w:rsid w:val="0011332E"/>
    <w:rsid w:val="00113D12"/>
    <w:rsid w:val="001146B5"/>
    <w:rsid w:val="00115945"/>
    <w:rsid w:val="00115E4B"/>
    <w:rsid w:val="00116D19"/>
    <w:rsid w:val="00120D39"/>
    <w:rsid w:val="001225C0"/>
    <w:rsid w:val="00127DF8"/>
    <w:rsid w:val="00130658"/>
    <w:rsid w:val="001327D7"/>
    <w:rsid w:val="001334B5"/>
    <w:rsid w:val="0013350E"/>
    <w:rsid w:val="00134004"/>
    <w:rsid w:val="00134AB4"/>
    <w:rsid w:val="00135A32"/>
    <w:rsid w:val="00135F19"/>
    <w:rsid w:val="00136E8E"/>
    <w:rsid w:val="001401AC"/>
    <w:rsid w:val="00142285"/>
    <w:rsid w:val="001441A2"/>
    <w:rsid w:val="00146626"/>
    <w:rsid w:val="001477E4"/>
    <w:rsid w:val="00147D50"/>
    <w:rsid w:val="00151117"/>
    <w:rsid w:val="001526E5"/>
    <w:rsid w:val="001557AD"/>
    <w:rsid w:val="00161F99"/>
    <w:rsid w:val="00162F6F"/>
    <w:rsid w:val="00163552"/>
    <w:rsid w:val="0016630B"/>
    <w:rsid w:val="00166818"/>
    <w:rsid w:val="00170C21"/>
    <w:rsid w:val="00170ED8"/>
    <w:rsid w:val="00173B5B"/>
    <w:rsid w:val="00173E86"/>
    <w:rsid w:val="0017462E"/>
    <w:rsid w:val="0017571E"/>
    <w:rsid w:val="001847EE"/>
    <w:rsid w:val="0018571A"/>
    <w:rsid w:val="0018579A"/>
    <w:rsid w:val="0018619B"/>
    <w:rsid w:val="00190DEF"/>
    <w:rsid w:val="0019208C"/>
    <w:rsid w:val="0019286F"/>
    <w:rsid w:val="0019564B"/>
    <w:rsid w:val="001957D1"/>
    <w:rsid w:val="00196A36"/>
    <w:rsid w:val="001A1CAE"/>
    <w:rsid w:val="001A3692"/>
    <w:rsid w:val="001A532E"/>
    <w:rsid w:val="001A7ABE"/>
    <w:rsid w:val="001B0207"/>
    <w:rsid w:val="001B08E9"/>
    <w:rsid w:val="001B0C1D"/>
    <w:rsid w:val="001B2770"/>
    <w:rsid w:val="001B4A37"/>
    <w:rsid w:val="001B4CE7"/>
    <w:rsid w:val="001B51DB"/>
    <w:rsid w:val="001B6AC8"/>
    <w:rsid w:val="001B76B7"/>
    <w:rsid w:val="001B7E92"/>
    <w:rsid w:val="001C08A4"/>
    <w:rsid w:val="001C6099"/>
    <w:rsid w:val="001D50B6"/>
    <w:rsid w:val="001D67E4"/>
    <w:rsid w:val="001E0E2C"/>
    <w:rsid w:val="001E25EE"/>
    <w:rsid w:val="001E3040"/>
    <w:rsid w:val="001E406A"/>
    <w:rsid w:val="001E58DD"/>
    <w:rsid w:val="001E6852"/>
    <w:rsid w:val="001E6F7D"/>
    <w:rsid w:val="001F09CC"/>
    <w:rsid w:val="001F2BC9"/>
    <w:rsid w:val="001F2F28"/>
    <w:rsid w:val="001F32D1"/>
    <w:rsid w:val="001F3346"/>
    <w:rsid w:val="001F40AE"/>
    <w:rsid w:val="001F4B03"/>
    <w:rsid w:val="001F4FFF"/>
    <w:rsid w:val="001F5589"/>
    <w:rsid w:val="001F6A65"/>
    <w:rsid w:val="001F7098"/>
    <w:rsid w:val="00203C2F"/>
    <w:rsid w:val="002045D2"/>
    <w:rsid w:val="002053F8"/>
    <w:rsid w:val="00206440"/>
    <w:rsid w:val="0021001B"/>
    <w:rsid w:val="002105EF"/>
    <w:rsid w:val="0021099A"/>
    <w:rsid w:val="00211ED5"/>
    <w:rsid w:val="0021372D"/>
    <w:rsid w:val="00213FAE"/>
    <w:rsid w:val="002153CA"/>
    <w:rsid w:val="0021636C"/>
    <w:rsid w:val="002170D3"/>
    <w:rsid w:val="002171BA"/>
    <w:rsid w:val="00217A79"/>
    <w:rsid w:val="00222D48"/>
    <w:rsid w:val="002245C0"/>
    <w:rsid w:val="0022652A"/>
    <w:rsid w:val="002278F5"/>
    <w:rsid w:val="00227CB7"/>
    <w:rsid w:val="00230305"/>
    <w:rsid w:val="00231DCD"/>
    <w:rsid w:val="002326E5"/>
    <w:rsid w:val="00232A25"/>
    <w:rsid w:val="00233469"/>
    <w:rsid w:val="00240F67"/>
    <w:rsid w:val="0024738C"/>
    <w:rsid w:val="00247640"/>
    <w:rsid w:val="00251B21"/>
    <w:rsid w:val="002527EA"/>
    <w:rsid w:val="00252F1F"/>
    <w:rsid w:val="00253ED3"/>
    <w:rsid w:val="00256226"/>
    <w:rsid w:val="002567FB"/>
    <w:rsid w:val="00260A41"/>
    <w:rsid w:val="00261A7A"/>
    <w:rsid w:val="002629BB"/>
    <w:rsid w:val="002629FB"/>
    <w:rsid w:val="00264777"/>
    <w:rsid w:val="00271B76"/>
    <w:rsid w:val="00274D87"/>
    <w:rsid w:val="0027522E"/>
    <w:rsid w:val="00275341"/>
    <w:rsid w:val="00275F93"/>
    <w:rsid w:val="002772EC"/>
    <w:rsid w:val="002774CE"/>
    <w:rsid w:val="00277AD6"/>
    <w:rsid w:val="00283493"/>
    <w:rsid w:val="00290D9B"/>
    <w:rsid w:val="00291137"/>
    <w:rsid w:val="002913E6"/>
    <w:rsid w:val="00293109"/>
    <w:rsid w:val="00294A78"/>
    <w:rsid w:val="0029616D"/>
    <w:rsid w:val="00296443"/>
    <w:rsid w:val="00296E63"/>
    <w:rsid w:val="002A356F"/>
    <w:rsid w:val="002A4DBD"/>
    <w:rsid w:val="002A6AC8"/>
    <w:rsid w:val="002A6E91"/>
    <w:rsid w:val="002A756A"/>
    <w:rsid w:val="002A794C"/>
    <w:rsid w:val="002A7F97"/>
    <w:rsid w:val="002B204B"/>
    <w:rsid w:val="002B45F2"/>
    <w:rsid w:val="002B4B4D"/>
    <w:rsid w:val="002C0A06"/>
    <w:rsid w:val="002C0AFA"/>
    <w:rsid w:val="002C117E"/>
    <w:rsid w:val="002C1467"/>
    <w:rsid w:val="002C2EA6"/>
    <w:rsid w:val="002C58EC"/>
    <w:rsid w:val="002C7450"/>
    <w:rsid w:val="002D07DB"/>
    <w:rsid w:val="002D12DC"/>
    <w:rsid w:val="002D4DDE"/>
    <w:rsid w:val="002D5287"/>
    <w:rsid w:val="002D55BB"/>
    <w:rsid w:val="002D56B0"/>
    <w:rsid w:val="002D6178"/>
    <w:rsid w:val="002E0AE2"/>
    <w:rsid w:val="002E1532"/>
    <w:rsid w:val="002E21F7"/>
    <w:rsid w:val="002E2A3F"/>
    <w:rsid w:val="002E4EB4"/>
    <w:rsid w:val="002E5065"/>
    <w:rsid w:val="002E74F2"/>
    <w:rsid w:val="002F154B"/>
    <w:rsid w:val="002F1D3E"/>
    <w:rsid w:val="002F2006"/>
    <w:rsid w:val="002F32F1"/>
    <w:rsid w:val="002F5C26"/>
    <w:rsid w:val="002F7E84"/>
    <w:rsid w:val="00301021"/>
    <w:rsid w:val="0030184E"/>
    <w:rsid w:val="00304528"/>
    <w:rsid w:val="00305003"/>
    <w:rsid w:val="00307464"/>
    <w:rsid w:val="0031318E"/>
    <w:rsid w:val="00315071"/>
    <w:rsid w:val="0031527F"/>
    <w:rsid w:val="00316845"/>
    <w:rsid w:val="00321E02"/>
    <w:rsid w:val="003226C8"/>
    <w:rsid w:val="003226E9"/>
    <w:rsid w:val="00322D27"/>
    <w:rsid w:val="003236C8"/>
    <w:rsid w:val="00323D08"/>
    <w:rsid w:val="00324111"/>
    <w:rsid w:val="003248D3"/>
    <w:rsid w:val="00326A1F"/>
    <w:rsid w:val="00330707"/>
    <w:rsid w:val="00332B89"/>
    <w:rsid w:val="0033539D"/>
    <w:rsid w:val="003370B4"/>
    <w:rsid w:val="00337770"/>
    <w:rsid w:val="003403F6"/>
    <w:rsid w:val="00341FBD"/>
    <w:rsid w:val="003444FF"/>
    <w:rsid w:val="00344E5C"/>
    <w:rsid w:val="003461C7"/>
    <w:rsid w:val="003478B2"/>
    <w:rsid w:val="00351535"/>
    <w:rsid w:val="00351576"/>
    <w:rsid w:val="00352ADC"/>
    <w:rsid w:val="00354365"/>
    <w:rsid w:val="00355128"/>
    <w:rsid w:val="00357944"/>
    <w:rsid w:val="003606CD"/>
    <w:rsid w:val="00361AAA"/>
    <w:rsid w:val="00363A6B"/>
    <w:rsid w:val="00363EA8"/>
    <w:rsid w:val="00364870"/>
    <w:rsid w:val="00365618"/>
    <w:rsid w:val="00366817"/>
    <w:rsid w:val="003669C0"/>
    <w:rsid w:val="00367EB8"/>
    <w:rsid w:val="00371F7D"/>
    <w:rsid w:val="00372E32"/>
    <w:rsid w:val="00373B57"/>
    <w:rsid w:val="00375848"/>
    <w:rsid w:val="00376883"/>
    <w:rsid w:val="003774A5"/>
    <w:rsid w:val="00381401"/>
    <w:rsid w:val="00383089"/>
    <w:rsid w:val="00384024"/>
    <w:rsid w:val="0038613E"/>
    <w:rsid w:val="003876F2"/>
    <w:rsid w:val="00391307"/>
    <w:rsid w:val="00393C9F"/>
    <w:rsid w:val="00394AC4"/>
    <w:rsid w:val="003A1365"/>
    <w:rsid w:val="003A4031"/>
    <w:rsid w:val="003A56E1"/>
    <w:rsid w:val="003B02C4"/>
    <w:rsid w:val="003B175B"/>
    <w:rsid w:val="003B1E3F"/>
    <w:rsid w:val="003B3869"/>
    <w:rsid w:val="003B39CB"/>
    <w:rsid w:val="003B4CB3"/>
    <w:rsid w:val="003B7EA2"/>
    <w:rsid w:val="003C14CD"/>
    <w:rsid w:val="003C1F87"/>
    <w:rsid w:val="003C3541"/>
    <w:rsid w:val="003C3BAE"/>
    <w:rsid w:val="003C42A9"/>
    <w:rsid w:val="003C43F3"/>
    <w:rsid w:val="003C4E5B"/>
    <w:rsid w:val="003C6B8D"/>
    <w:rsid w:val="003C7762"/>
    <w:rsid w:val="003D02DA"/>
    <w:rsid w:val="003D3258"/>
    <w:rsid w:val="003D44B6"/>
    <w:rsid w:val="003D659A"/>
    <w:rsid w:val="003E21B2"/>
    <w:rsid w:val="003E65F3"/>
    <w:rsid w:val="003F006D"/>
    <w:rsid w:val="003F197A"/>
    <w:rsid w:val="003F1D5A"/>
    <w:rsid w:val="003F211C"/>
    <w:rsid w:val="003F230A"/>
    <w:rsid w:val="003F3B84"/>
    <w:rsid w:val="003F4B78"/>
    <w:rsid w:val="003F5886"/>
    <w:rsid w:val="00403CD5"/>
    <w:rsid w:val="00403DD4"/>
    <w:rsid w:val="00404372"/>
    <w:rsid w:val="004104E9"/>
    <w:rsid w:val="00417789"/>
    <w:rsid w:val="00422A16"/>
    <w:rsid w:val="0042329D"/>
    <w:rsid w:val="00423E4B"/>
    <w:rsid w:val="00426424"/>
    <w:rsid w:val="00431C44"/>
    <w:rsid w:val="00431E27"/>
    <w:rsid w:val="0043330B"/>
    <w:rsid w:val="004343BA"/>
    <w:rsid w:val="004344D8"/>
    <w:rsid w:val="00434917"/>
    <w:rsid w:val="00437238"/>
    <w:rsid w:val="0044190E"/>
    <w:rsid w:val="00442C84"/>
    <w:rsid w:val="00442E14"/>
    <w:rsid w:val="00443105"/>
    <w:rsid w:val="00444C92"/>
    <w:rsid w:val="00446A95"/>
    <w:rsid w:val="004474D2"/>
    <w:rsid w:val="00450A44"/>
    <w:rsid w:val="00450C9C"/>
    <w:rsid w:val="004521CA"/>
    <w:rsid w:val="004525EC"/>
    <w:rsid w:val="004536C0"/>
    <w:rsid w:val="00453B53"/>
    <w:rsid w:val="00460DCE"/>
    <w:rsid w:val="00462935"/>
    <w:rsid w:val="00463BFD"/>
    <w:rsid w:val="00464D3B"/>
    <w:rsid w:val="00465034"/>
    <w:rsid w:val="00467C92"/>
    <w:rsid w:val="0047525C"/>
    <w:rsid w:val="00483C29"/>
    <w:rsid w:val="00484D5E"/>
    <w:rsid w:val="00485A17"/>
    <w:rsid w:val="0049406B"/>
    <w:rsid w:val="0049537E"/>
    <w:rsid w:val="00497CCB"/>
    <w:rsid w:val="004A1E6A"/>
    <w:rsid w:val="004A4A8C"/>
    <w:rsid w:val="004A6196"/>
    <w:rsid w:val="004A6BC8"/>
    <w:rsid w:val="004A7E70"/>
    <w:rsid w:val="004B1BBA"/>
    <w:rsid w:val="004B4E06"/>
    <w:rsid w:val="004B5DDC"/>
    <w:rsid w:val="004C147A"/>
    <w:rsid w:val="004C2F4E"/>
    <w:rsid w:val="004C5363"/>
    <w:rsid w:val="004C5850"/>
    <w:rsid w:val="004C5D95"/>
    <w:rsid w:val="004C67AD"/>
    <w:rsid w:val="004C720F"/>
    <w:rsid w:val="004D013E"/>
    <w:rsid w:val="004D218F"/>
    <w:rsid w:val="004D58A0"/>
    <w:rsid w:val="004D7030"/>
    <w:rsid w:val="004E08F6"/>
    <w:rsid w:val="004E1C04"/>
    <w:rsid w:val="004E2D20"/>
    <w:rsid w:val="004F3F95"/>
    <w:rsid w:val="004F46E6"/>
    <w:rsid w:val="004F75DA"/>
    <w:rsid w:val="00500DBE"/>
    <w:rsid w:val="0050336A"/>
    <w:rsid w:val="00503526"/>
    <w:rsid w:val="00503536"/>
    <w:rsid w:val="005060B5"/>
    <w:rsid w:val="00506145"/>
    <w:rsid w:val="005112BD"/>
    <w:rsid w:val="00512080"/>
    <w:rsid w:val="00515B03"/>
    <w:rsid w:val="00516A39"/>
    <w:rsid w:val="005176C7"/>
    <w:rsid w:val="00520EFA"/>
    <w:rsid w:val="00521A40"/>
    <w:rsid w:val="00523661"/>
    <w:rsid w:val="00523EDD"/>
    <w:rsid w:val="00524D03"/>
    <w:rsid w:val="00524FF3"/>
    <w:rsid w:val="005263CF"/>
    <w:rsid w:val="00526C3D"/>
    <w:rsid w:val="00527316"/>
    <w:rsid w:val="00527B17"/>
    <w:rsid w:val="005302C1"/>
    <w:rsid w:val="0053458A"/>
    <w:rsid w:val="005362D0"/>
    <w:rsid w:val="0054066E"/>
    <w:rsid w:val="0054193F"/>
    <w:rsid w:val="0054376D"/>
    <w:rsid w:val="00543CAF"/>
    <w:rsid w:val="00544578"/>
    <w:rsid w:val="00545613"/>
    <w:rsid w:val="00545869"/>
    <w:rsid w:val="00546AA3"/>
    <w:rsid w:val="00547AF8"/>
    <w:rsid w:val="00547B39"/>
    <w:rsid w:val="00551F3D"/>
    <w:rsid w:val="00552ED9"/>
    <w:rsid w:val="0055363D"/>
    <w:rsid w:val="0055381D"/>
    <w:rsid w:val="00554339"/>
    <w:rsid w:val="00557B28"/>
    <w:rsid w:val="00560039"/>
    <w:rsid w:val="00560051"/>
    <w:rsid w:val="00561A8B"/>
    <w:rsid w:val="005654FF"/>
    <w:rsid w:val="0057152F"/>
    <w:rsid w:val="005728AA"/>
    <w:rsid w:val="00574811"/>
    <w:rsid w:val="00576456"/>
    <w:rsid w:val="00576F49"/>
    <w:rsid w:val="00577738"/>
    <w:rsid w:val="0058146B"/>
    <w:rsid w:val="0058160A"/>
    <w:rsid w:val="005818A6"/>
    <w:rsid w:val="00581B74"/>
    <w:rsid w:val="0058399B"/>
    <w:rsid w:val="00583ECB"/>
    <w:rsid w:val="00584689"/>
    <w:rsid w:val="00584F2E"/>
    <w:rsid w:val="005862BF"/>
    <w:rsid w:val="005878E2"/>
    <w:rsid w:val="00591178"/>
    <w:rsid w:val="0059153B"/>
    <w:rsid w:val="00595585"/>
    <w:rsid w:val="00596E23"/>
    <w:rsid w:val="00597D9D"/>
    <w:rsid w:val="00597F19"/>
    <w:rsid w:val="005A1D45"/>
    <w:rsid w:val="005A342D"/>
    <w:rsid w:val="005A44E6"/>
    <w:rsid w:val="005A585B"/>
    <w:rsid w:val="005B16E8"/>
    <w:rsid w:val="005B1D42"/>
    <w:rsid w:val="005B3A1A"/>
    <w:rsid w:val="005B4EA7"/>
    <w:rsid w:val="005C751F"/>
    <w:rsid w:val="005C7C51"/>
    <w:rsid w:val="005D0EFF"/>
    <w:rsid w:val="005D1568"/>
    <w:rsid w:val="005D1716"/>
    <w:rsid w:val="005D1D3E"/>
    <w:rsid w:val="005D3D9D"/>
    <w:rsid w:val="005D4F39"/>
    <w:rsid w:val="005D4FFE"/>
    <w:rsid w:val="005D532D"/>
    <w:rsid w:val="005D5B44"/>
    <w:rsid w:val="005D5C84"/>
    <w:rsid w:val="005D73D9"/>
    <w:rsid w:val="005E0404"/>
    <w:rsid w:val="005E040F"/>
    <w:rsid w:val="005E0458"/>
    <w:rsid w:val="005E0A41"/>
    <w:rsid w:val="005E3EA1"/>
    <w:rsid w:val="005E46DE"/>
    <w:rsid w:val="005E6F7E"/>
    <w:rsid w:val="005E6F95"/>
    <w:rsid w:val="005E7563"/>
    <w:rsid w:val="005F1BEE"/>
    <w:rsid w:val="005F492B"/>
    <w:rsid w:val="005F519E"/>
    <w:rsid w:val="005F6DCF"/>
    <w:rsid w:val="00601BBD"/>
    <w:rsid w:val="0060276B"/>
    <w:rsid w:val="00602FE2"/>
    <w:rsid w:val="00603603"/>
    <w:rsid w:val="00605DFB"/>
    <w:rsid w:val="0060719D"/>
    <w:rsid w:val="00610895"/>
    <w:rsid w:val="00611BCF"/>
    <w:rsid w:val="00616ACE"/>
    <w:rsid w:val="00621FA8"/>
    <w:rsid w:val="0062216F"/>
    <w:rsid w:val="00622BBD"/>
    <w:rsid w:val="006233E5"/>
    <w:rsid w:val="006239E9"/>
    <w:rsid w:val="0062565F"/>
    <w:rsid w:val="00626138"/>
    <w:rsid w:val="0062628D"/>
    <w:rsid w:val="00626424"/>
    <w:rsid w:val="006277B4"/>
    <w:rsid w:val="00632969"/>
    <w:rsid w:val="0063327C"/>
    <w:rsid w:val="00635696"/>
    <w:rsid w:val="006375C0"/>
    <w:rsid w:val="00642046"/>
    <w:rsid w:val="006437F1"/>
    <w:rsid w:val="00644254"/>
    <w:rsid w:val="00647CE0"/>
    <w:rsid w:val="00650A8C"/>
    <w:rsid w:val="0065183C"/>
    <w:rsid w:val="00651FE8"/>
    <w:rsid w:val="0065443D"/>
    <w:rsid w:val="00656AD5"/>
    <w:rsid w:val="006600A5"/>
    <w:rsid w:val="0066188B"/>
    <w:rsid w:val="006620A7"/>
    <w:rsid w:val="00664ED3"/>
    <w:rsid w:val="00670155"/>
    <w:rsid w:val="00671506"/>
    <w:rsid w:val="0067162C"/>
    <w:rsid w:val="006727C5"/>
    <w:rsid w:val="006753B8"/>
    <w:rsid w:val="00675BE3"/>
    <w:rsid w:val="006775C5"/>
    <w:rsid w:val="00677839"/>
    <w:rsid w:val="00677FB2"/>
    <w:rsid w:val="00681E8C"/>
    <w:rsid w:val="00686099"/>
    <w:rsid w:val="006906FA"/>
    <w:rsid w:val="006938E7"/>
    <w:rsid w:val="006939DB"/>
    <w:rsid w:val="006A039A"/>
    <w:rsid w:val="006B2F0B"/>
    <w:rsid w:val="006B46D5"/>
    <w:rsid w:val="006B5918"/>
    <w:rsid w:val="006B767E"/>
    <w:rsid w:val="006C0092"/>
    <w:rsid w:val="006C2999"/>
    <w:rsid w:val="006C2B15"/>
    <w:rsid w:val="006C6B6A"/>
    <w:rsid w:val="006D218E"/>
    <w:rsid w:val="006E0541"/>
    <w:rsid w:val="006E159C"/>
    <w:rsid w:val="006E16C8"/>
    <w:rsid w:val="006E1A8A"/>
    <w:rsid w:val="006E3C7B"/>
    <w:rsid w:val="006E4B11"/>
    <w:rsid w:val="006E591E"/>
    <w:rsid w:val="006E5D8B"/>
    <w:rsid w:val="006E64B2"/>
    <w:rsid w:val="006F0FEC"/>
    <w:rsid w:val="006F2836"/>
    <w:rsid w:val="006F4275"/>
    <w:rsid w:val="006F4B05"/>
    <w:rsid w:val="00706917"/>
    <w:rsid w:val="00711903"/>
    <w:rsid w:val="00713C88"/>
    <w:rsid w:val="00714D0C"/>
    <w:rsid w:val="0071529A"/>
    <w:rsid w:val="0071654D"/>
    <w:rsid w:val="00720653"/>
    <w:rsid w:val="00720D4A"/>
    <w:rsid w:val="00722E40"/>
    <w:rsid w:val="00724101"/>
    <w:rsid w:val="00727637"/>
    <w:rsid w:val="00730230"/>
    <w:rsid w:val="00730A1E"/>
    <w:rsid w:val="007334E0"/>
    <w:rsid w:val="007337E9"/>
    <w:rsid w:val="007338D2"/>
    <w:rsid w:val="007359DB"/>
    <w:rsid w:val="0073620F"/>
    <w:rsid w:val="00736AB0"/>
    <w:rsid w:val="00737281"/>
    <w:rsid w:val="00741651"/>
    <w:rsid w:val="0074267A"/>
    <w:rsid w:val="00746E35"/>
    <w:rsid w:val="00747426"/>
    <w:rsid w:val="00747805"/>
    <w:rsid w:val="007511F8"/>
    <w:rsid w:val="00752380"/>
    <w:rsid w:val="00754A64"/>
    <w:rsid w:val="00754C53"/>
    <w:rsid w:val="00762D1B"/>
    <w:rsid w:val="00770EE8"/>
    <w:rsid w:val="00771F1A"/>
    <w:rsid w:val="00772BBB"/>
    <w:rsid w:val="007731BA"/>
    <w:rsid w:val="00773ACC"/>
    <w:rsid w:val="007747BE"/>
    <w:rsid w:val="00775548"/>
    <w:rsid w:val="007761B3"/>
    <w:rsid w:val="00777A8C"/>
    <w:rsid w:val="007804CC"/>
    <w:rsid w:val="007804FC"/>
    <w:rsid w:val="00781B63"/>
    <w:rsid w:val="00782260"/>
    <w:rsid w:val="0078416C"/>
    <w:rsid w:val="0078466B"/>
    <w:rsid w:val="00784EE2"/>
    <w:rsid w:val="0078595F"/>
    <w:rsid w:val="00786156"/>
    <w:rsid w:val="0079003D"/>
    <w:rsid w:val="00790BCC"/>
    <w:rsid w:val="00792919"/>
    <w:rsid w:val="00794298"/>
    <w:rsid w:val="0079466A"/>
    <w:rsid w:val="007947CC"/>
    <w:rsid w:val="007972BF"/>
    <w:rsid w:val="007A098E"/>
    <w:rsid w:val="007A09E6"/>
    <w:rsid w:val="007A0C6C"/>
    <w:rsid w:val="007A0D28"/>
    <w:rsid w:val="007A1D17"/>
    <w:rsid w:val="007A3576"/>
    <w:rsid w:val="007A4E62"/>
    <w:rsid w:val="007B1542"/>
    <w:rsid w:val="007B3F6C"/>
    <w:rsid w:val="007B41EC"/>
    <w:rsid w:val="007C0780"/>
    <w:rsid w:val="007C19DC"/>
    <w:rsid w:val="007C336E"/>
    <w:rsid w:val="007C3FDA"/>
    <w:rsid w:val="007C5007"/>
    <w:rsid w:val="007C6045"/>
    <w:rsid w:val="007C7C63"/>
    <w:rsid w:val="007D1421"/>
    <w:rsid w:val="007D145B"/>
    <w:rsid w:val="007D5E3C"/>
    <w:rsid w:val="007D77C4"/>
    <w:rsid w:val="007E0434"/>
    <w:rsid w:val="007E0570"/>
    <w:rsid w:val="007E1347"/>
    <w:rsid w:val="007E1B51"/>
    <w:rsid w:val="007E242B"/>
    <w:rsid w:val="007E4852"/>
    <w:rsid w:val="007E4AE1"/>
    <w:rsid w:val="007E75C4"/>
    <w:rsid w:val="007E7ABF"/>
    <w:rsid w:val="007F0252"/>
    <w:rsid w:val="007F28D9"/>
    <w:rsid w:val="007F32D5"/>
    <w:rsid w:val="007F57B1"/>
    <w:rsid w:val="007F6416"/>
    <w:rsid w:val="007F6899"/>
    <w:rsid w:val="007F717B"/>
    <w:rsid w:val="007F7D5B"/>
    <w:rsid w:val="0080390D"/>
    <w:rsid w:val="00804953"/>
    <w:rsid w:val="008068EA"/>
    <w:rsid w:val="00810743"/>
    <w:rsid w:val="00810CEE"/>
    <w:rsid w:val="00812DFF"/>
    <w:rsid w:val="00813BCB"/>
    <w:rsid w:val="00814F41"/>
    <w:rsid w:val="008177F0"/>
    <w:rsid w:val="00821824"/>
    <w:rsid w:val="00824621"/>
    <w:rsid w:val="008334F9"/>
    <w:rsid w:val="00833B39"/>
    <w:rsid w:val="00840669"/>
    <w:rsid w:val="00840C86"/>
    <w:rsid w:val="00843652"/>
    <w:rsid w:val="0084475E"/>
    <w:rsid w:val="00845146"/>
    <w:rsid w:val="00845D2A"/>
    <w:rsid w:val="00854E22"/>
    <w:rsid w:val="008578E6"/>
    <w:rsid w:val="00860980"/>
    <w:rsid w:val="00860F5A"/>
    <w:rsid w:val="00861A5B"/>
    <w:rsid w:val="0086234B"/>
    <w:rsid w:val="0086376D"/>
    <w:rsid w:val="008653D5"/>
    <w:rsid w:val="00865BB4"/>
    <w:rsid w:val="008665B5"/>
    <w:rsid w:val="00866A6B"/>
    <w:rsid w:val="00866ADB"/>
    <w:rsid w:val="00866D0B"/>
    <w:rsid w:val="0087079C"/>
    <w:rsid w:val="00872C68"/>
    <w:rsid w:val="008757F3"/>
    <w:rsid w:val="0087652B"/>
    <w:rsid w:val="008772EB"/>
    <w:rsid w:val="00880D08"/>
    <w:rsid w:val="00881285"/>
    <w:rsid w:val="00882664"/>
    <w:rsid w:val="00882C59"/>
    <w:rsid w:val="00882D0D"/>
    <w:rsid w:val="00883600"/>
    <w:rsid w:val="00884CFB"/>
    <w:rsid w:val="00885D79"/>
    <w:rsid w:val="00890374"/>
    <w:rsid w:val="00890BE0"/>
    <w:rsid w:val="00890FC2"/>
    <w:rsid w:val="0089101B"/>
    <w:rsid w:val="0089240C"/>
    <w:rsid w:val="00892CF5"/>
    <w:rsid w:val="00896314"/>
    <w:rsid w:val="008963B9"/>
    <w:rsid w:val="008973C7"/>
    <w:rsid w:val="008A0713"/>
    <w:rsid w:val="008A1101"/>
    <w:rsid w:val="008A155A"/>
    <w:rsid w:val="008A49C8"/>
    <w:rsid w:val="008A6580"/>
    <w:rsid w:val="008B27D0"/>
    <w:rsid w:val="008B53AF"/>
    <w:rsid w:val="008B5F3D"/>
    <w:rsid w:val="008C07C8"/>
    <w:rsid w:val="008C1049"/>
    <w:rsid w:val="008C3AAF"/>
    <w:rsid w:val="008C6FDB"/>
    <w:rsid w:val="008D1E84"/>
    <w:rsid w:val="008D30BC"/>
    <w:rsid w:val="008D4F2A"/>
    <w:rsid w:val="008D5F8B"/>
    <w:rsid w:val="008D6356"/>
    <w:rsid w:val="008E10A6"/>
    <w:rsid w:val="008E2ACC"/>
    <w:rsid w:val="008E32A4"/>
    <w:rsid w:val="008E36EB"/>
    <w:rsid w:val="008E3DED"/>
    <w:rsid w:val="008E3FF8"/>
    <w:rsid w:val="008E45B7"/>
    <w:rsid w:val="008E60B8"/>
    <w:rsid w:val="008E7C56"/>
    <w:rsid w:val="008F2D58"/>
    <w:rsid w:val="008F2F2F"/>
    <w:rsid w:val="008F6F32"/>
    <w:rsid w:val="008F7F11"/>
    <w:rsid w:val="0090066D"/>
    <w:rsid w:val="00900C24"/>
    <w:rsid w:val="009017E7"/>
    <w:rsid w:val="009039F2"/>
    <w:rsid w:val="00903A85"/>
    <w:rsid w:val="00904000"/>
    <w:rsid w:val="00905504"/>
    <w:rsid w:val="009057AD"/>
    <w:rsid w:val="00906C2A"/>
    <w:rsid w:val="00911B17"/>
    <w:rsid w:val="00912874"/>
    <w:rsid w:val="00914FB0"/>
    <w:rsid w:val="00916BA2"/>
    <w:rsid w:val="0091735B"/>
    <w:rsid w:val="009213F1"/>
    <w:rsid w:val="00921ED6"/>
    <w:rsid w:val="00922A88"/>
    <w:rsid w:val="00922C51"/>
    <w:rsid w:val="00922C97"/>
    <w:rsid w:val="00923BF9"/>
    <w:rsid w:val="00923F07"/>
    <w:rsid w:val="00924348"/>
    <w:rsid w:val="00924478"/>
    <w:rsid w:val="00925316"/>
    <w:rsid w:val="00927325"/>
    <w:rsid w:val="009304A4"/>
    <w:rsid w:val="00933515"/>
    <w:rsid w:val="009338B9"/>
    <w:rsid w:val="00934907"/>
    <w:rsid w:val="009365CB"/>
    <w:rsid w:val="009366EC"/>
    <w:rsid w:val="00937044"/>
    <w:rsid w:val="009374B7"/>
    <w:rsid w:val="0094117B"/>
    <w:rsid w:val="00943571"/>
    <w:rsid w:val="00944396"/>
    <w:rsid w:val="00947142"/>
    <w:rsid w:val="00947A73"/>
    <w:rsid w:val="00947FF3"/>
    <w:rsid w:val="009500D3"/>
    <w:rsid w:val="00952AB2"/>
    <w:rsid w:val="00953B32"/>
    <w:rsid w:val="00954FDC"/>
    <w:rsid w:val="00957437"/>
    <w:rsid w:val="00957934"/>
    <w:rsid w:val="00957DF3"/>
    <w:rsid w:val="00964B9B"/>
    <w:rsid w:val="00965617"/>
    <w:rsid w:val="009672A5"/>
    <w:rsid w:val="00970FB5"/>
    <w:rsid w:val="00971D8C"/>
    <w:rsid w:val="009720EA"/>
    <w:rsid w:val="00973212"/>
    <w:rsid w:val="00973517"/>
    <w:rsid w:val="00973665"/>
    <w:rsid w:val="00974977"/>
    <w:rsid w:val="00975965"/>
    <w:rsid w:val="00976BEF"/>
    <w:rsid w:val="00976BFB"/>
    <w:rsid w:val="009778FA"/>
    <w:rsid w:val="00983194"/>
    <w:rsid w:val="00992B9F"/>
    <w:rsid w:val="00993626"/>
    <w:rsid w:val="009958D4"/>
    <w:rsid w:val="0099652A"/>
    <w:rsid w:val="009A56DA"/>
    <w:rsid w:val="009A7703"/>
    <w:rsid w:val="009B06C6"/>
    <w:rsid w:val="009B2659"/>
    <w:rsid w:val="009B3442"/>
    <w:rsid w:val="009C3D72"/>
    <w:rsid w:val="009C4F31"/>
    <w:rsid w:val="009C73A0"/>
    <w:rsid w:val="009C7D3B"/>
    <w:rsid w:val="009D046C"/>
    <w:rsid w:val="009D1302"/>
    <w:rsid w:val="009D1BAD"/>
    <w:rsid w:val="009D3CC8"/>
    <w:rsid w:val="009D3CFF"/>
    <w:rsid w:val="009E2444"/>
    <w:rsid w:val="009E389D"/>
    <w:rsid w:val="009E4AC4"/>
    <w:rsid w:val="009E4D58"/>
    <w:rsid w:val="009E6C5C"/>
    <w:rsid w:val="009E705F"/>
    <w:rsid w:val="009E7283"/>
    <w:rsid w:val="009F0266"/>
    <w:rsid w:val="009F1D46"/>
    <w:rsid w:val="009F470E"/>
    <w:rsid w:val="009F74FF"/>
    <w:rsid w:val="00A01761"/>
    <w:rsid w:val="00A0537E"/>
    <w:rsid w:val="00A0783A"/>
    <w:rsid w:val="00A079A3"/>
    <w:rsid w:val="00A07BEF"/>
    <w:rsid w:val="00A10A78"/>
    <w:rsid w:val="00A1356B"/>
    <w:rsid w:val="00A16427"/>
    <w:rsid w:val="00A16BBC"/>
    <w:rsid w:val="00A21AC5"/>
    <w:rsid w:val="00A23348"/>
    <w:rsid w:val="00A23560"/>
    <w:rsid w:val="00A2546E"/>
    <w:rsid w:val="00A2643A"/>
    <w:rsid w:val="00A317DF"/>
    <w:rsid w:val="00A32C77"/>
    <w:rsid w:val="00A337EB"/>
    <w:rsid w:val="00A342E6"/>
    <w:rsid w:val="00A347F3"/>
    <w:rsid w:val="00A3571B"/>
    <w:rsid w:val="00A35934"/>
    <w:rsid w:val="00A362F9"/>
    <w:rsid w:val="00A40543"/>
    <w:rsid w:val="00A406D6"/>
    <w:rsid w:val="00A4168B"/>
    <w:rsid w:val="00A41F33"/>
    <w:rsid w:val="00A439A2"/>
    <w:rsid w:val="00A4508B"/>
    <w:rsid w:val="00A462D8"/>
    <w:rsid w:val="00A46765"/>
    <w:rsid w:val="00A50710"/>
    <w:rsid w:val="00A52BD8"/>
    <w:rsid w:val="00A53655"/>
    <w:rsid w:val="00A5426D"/>
    <w:rsid w:val="00A55A03"/>
    <w:rsid w:val="00A55DD7"/>
    <w:rsid w:val="00A57E87"/>
    <w:rsid w:val="00A60BC2"/>
    <w:rsid w:val="00A60C67"/>
    <w:rsid w:val="00A61426"/>
    <w:rsid w:val="00A63886"/>
    <w:rsid w:val="00A63F95"/>
    <w:rsid w:val="00A65B9E"/>
    <w:rsid w:val="00A65ED0"/>
    <w:rsid w:val="00A67818"/>
    <w:rsid w:val="00A70FFC"/>
    <w:rsid w:val="00A7395A"/>
    <w:rsid w:val="00A7446D"/>
    <w:rsid w:val="00A74FC8"/>
    <w:rsid w:val="00A759C1"/>
    <w:rsid w:val="00A763B4"/>
    <w:rsid w:val="00A7721A"/>
    <w:rsid w:val="00A82A54"/>
    <w:rsid w:val="00A849EF"/>
    <w:rsid w:val="00A85044"/>
    <w:rsid w:val="00A87511"/>
    <w:rsid w:val="00A87B84"/>
    <w:rsid w:val="00A92244"/>
    <w:rsid w:val="00A93227"/>
    <w:rsid w:val="00A94602"/>
    <w:rsid w:val="00A950E8"/>
    <w:rsid w:val="00A9795F"/>
    <w:rsid w:val="00AA1203"/>
    <w:rsid w:val="00AA42A6"/>
    <w:rsid w:val="00AA4362"/>
    <w:rsid w:val="00AA6C03"/>
    <w:rsid w:val="00AA6FE6"/>
    <w:rsid w:val="00AB3763"/>
    <w:rsid w:val="00AB4648"/>
    <w:rsid w:val="00AC0C8B"/>
    <w:rsid w:val="00AC39D7"/>
    <w:rsid w:val="00AC50C4"/>
    <w:rsid w:val="00AC627E"/>
    <w:rsid w:val="00AC70BA"/>
    <w:rsid w:val="00AD0AEB"/>
    <w:rsid w:val="00AD1387"/>
    <w:rsid w:val="00AD2563"/>
    <w:rsid w:val="00AD2B12"/>
    <w:rsid w:val="00AD3812"/>
    <w:rsid w:val="00AD3943"/>
    <w:rsid w:val="00AD3CC6"/>
    <w:rsid w:val="00AD61A5"/>
    <w:rsid w:val="00AD667C"/>
    <w:rsid w:val="00AD7541"/>
    <w:rsid w:val="00AE0E2B"/>
    <w:rsid w:val="00AE1149"/>
    <w:rsid w:val="00AE12E1"/>
    <w:rsid w:val="00AE162A"/>
    <w:rsid w:val="00AE1CCD"/>
    <w:rsid w:val="00AE30A1"/>
    <w:rsid w:val="00AE64D9"/>
    <w:rsid w:val="00AE6EF2"/>
    <w:rsid w:val="00AE6FFE"/>
    <w:rsid w:val="00AF03EC"/>
    <w:rsid w:val="00AF3401"/>
    <w:rsid w:val="00AF5DE4"/>
    <w:rsid w:val="00AF646D"/>
    <w:rsid w:val="00AF65C6"/>
    <w:rsid w:val="00AF734E"/>
    <w:rsid w:val="00AF7B9E"/>
    <w:rsid w:val="00B00214"/>
    <w:rsid w:val="00B00F44"/>
    <w:rsid w:val="00B022B7"/>
    <w:rsid w:val="00B036F1"/>
    <w:rsid w:val="00B040D2"/>
    <w:rsid w:val="00B0417C"/>
    <w:rsid w:val="00B0480B"/>
    <w:rsid w:val="00B05150"/>
    <w:rsid w:val="00B06DE2"/>
    <w:rsid w:val="00B07322"/>
    <w:rsid w:val="00B102CC"/>
    <w:rsid w:val="00B12CC4"/>
    <w:rsid w:val="00B1493B"/>
    <w:rsid w:val="00B14AE3"/>
    <w:rsid w:val="00B16764"/>
    <w:rsid w:val="00B1716E"/>
    <w:rsid w:val="00B1795F"/>
    <w:rsid w:val="00B21A84"/>
    <w:rsid w:val="00B238C3"/>
    <w:rsid w:val="00B244B7"/>
    <w:rsid w:val="00B2792C"/>
    <w:rsid w:val="00B3017A"/>
    <w:rsid w:val="00B3041A"/>
    <w:rsid w:val="00B3110C"/>
    <w:rsid w:val="00B3148D"/>
    <w:rsid w:val="00B324A1"/>
    <w:rsid w:val="00B338EF"/>
    <w:rsid w:val="00B343DD"/>
    <w:rsid w:val="00B40410"/>
    <w:rsid w:val="00B41CD0"/>
    <w:rsid w:val="00B56629"/>
    <w:rsid w:val="00B57B4C"/>
    <w:rsid w:val="00B60173"/>
    <w:rsid w:val="00B607AF"/>
    <w:rsid w:val="00B61867"/>
    <w:rsid w:val="00B61A3A"/>
    <w:rsid w:val="00B6257B"/>
    <w:rsid w:val="00B63BC2"/>
    <w:rsid w:val="00B644A5"/>
    <w:rsid w:val="00B646C5"/>
    <w:rsid w:val="00B655CD"/>
    <w:rsid w:val="00B677C7"/>
    <w:rsid w:val="00B71D3E"/>
    <w:rsid w:val="00B72192"/>
    <w:rsid w:val="00B733BB"/>
    <w:rsid w:val="00B73FF6"/>
    <w:rsid w:val="00B7561C"/>
    <w:rsid w:val="00B774D4"/>
    <w:rsid w:val="00B81C79"/>
    <w:rsid w:val="00B829A8"/>
    <w:rsid w:val="00B854D7"/>
    <w:rsid w:val="00B855DB"/>
    <w:rsid w:val="00B86193"/>
    <w:rsid w:val="00B869B5"/>
    <w:rsid w:val="00B87A00"/>
    <w:rsid w:val="00B91596"/>
    <w:rsid w:val="00B916EE"/>
    <w:rsid w:val="00B945A5"/>
    <w:rsid w:val="00B95087"/>
    <w:rsid w:val="00B95B11"/>
    <w:rsid w:val="00B95BFF"/>
    <w:rsid w:val="00B9757C"/>
    <w:rsid w:val="00BA6B68"/>
    <w:rsid w:val="00BA773E"/>
    <w:rsid w:val="00BB0D56"/>
    <w:rsid w:val="00BB34EF"/>
    <w:rsid w:val="00BB39E5"/>
    <w:rsid w:val="00BB635C"/>
    <w:rsid w:val="00BB6679"/>
    <w:rsid w:val="00BB6855"/>
    <w:rsid w:val="00BB7E4E"/>
    <w:rsid w:val="00BC09A5"/>
    <w:rsid w:val="00BC21C4"/>
    <w:rsid w:val="00BC5D4F"/>
    <w:rsid w:val="00BD2276"/>
    <w:rsid w:val="00BD2690"/>
    <w:rsid w:val="00BD540D"/>
    <w:rsid w:val="00BD5DD9"/>
    <w:rsid w:val="00BD697F"/>
    <w:rsid w:val="00BD6A74"/>
    <w:rsid w:val="00BD7D98"/>
    <w:rsid w:val="00BE097E"/>
    <w:rsid w:val="00BE0F31"/>
    <w:rsid w:val="00BF02FE"/>
    <w:rsid w:val="00BF1594"/>
    <w:rsid w:val="00BF498C"/>
    <w:rsid w:val="00BF4FA2"/>
    <w:rsid w:val="00BF62DC"/>
    <w:rsid w:val="00C022D2"/>
    <w:rsid w:val="00C02540"/>
    <w:rsid w:val="00C04B15"/>
    <w:rsid w:val="00C0663E"/>
    <w:rsid w:val="00C076BA"/>
    <w:rsid w:val="00C076F8"/>
    <w:rsid w:val="00C10514"/>
    <w:rsid w:val="00C13665"/>
    <w:rsid w:val="00C139B5"/>
    <w:rsid w:val="00C16B7F"/>
    <w:rsid w:val="00C17345"/>
    <w:rsid w:val="00C20060"/>
    <w:rsid w:val="00C2072E"/>
    <w:rsid w:val="00C22538"/>
    <w:rsid w:val="00C2619F"/>
    <w:rsid w:val="00C271F4"/>
    <w:rsid w:val="00C32125"/>
    <w:rsid w:val="00C32FFE"/>
    <w:rsid w:val="00C349DF"/>
    <w:rsid w:val="00C429A3"/>
    <w:rsid w:val="00C44D92"/>
    <w:rsid w:val="00C45472"/>
    <w:rsid w:val="00C45C26"/>
    <w:rsid w:val="00C5053D"/>
    <w:rsid w:val="00C512F4"/>
    <w:rsid w:val="00C51F12"/>
    <w:rsid w:val="00C52551"/>
    <w:rsid w:val="00C52F68"/>
    <w:rsid w:val="00C532F4"/>
    <w:rsid w:val="00C55D4B"/>
    <w:rsid w:val="00C55ED4"/>
    <w:rsid w:val="00C56A4D"/>
    <w:rsid w:val="00C60AA8"/>
    <w:rsid w:val="00C61569"/>
    <w:rsid w:val="00C615EE"/>
    <w:rsid w:val="00C64197"/>
    <w:rsid w:val="00C6557B"/>
    <w:rsid w:val="00C67C3C"/>
    <w:rsid w:val="00C73A37"/>
    <w:rsid w:val="00C749EB"/>
    <w:rsid w:val="00C750F8"/>
    <w:rsid w:val="00C75750"/>
    <w:rsid w:val="00C759E5"/>
    <w:rsid w:val="00C76345"/>
    <w:rsid w:val="00C7666B"/>
    <w:rsid w:val="00C829F7"/>
    <w:rsid w:val="00C82ACF"/>
    <w:rsid w:val="00C82E16"/>
    <w:rsid w:val="00C8381C"/>
    <w:rsid w:val="00C84A3D"/>
    <w:rsid w:val="00C8579F"/>
    <w:rsid w:val="00C85C08"/>
    <w:rsid w:val="00C87624"/>
    <w:rsid w:val="00C90663"/>
    <w:rsid w:val="00C9289A"/>
    <w:rsid w:val="00C962BF"/>
    <w:rsid w:val="00CA0231"/>
    <w:rsid w:val="00CA03CB"/>
    <w:rsid w:val="00CA04BE"/>
    <w:rsid w:val="00CA07D4"/>
    <w:rsid w:val="00CA14C8"/>
    <w:rsid w:val="00CA3BAF"/>
    <w:rsid w:val="00CA42DD"/>
    <w:rsid w:val="00CA5E3D"/>
    <w:rsid w:val="00CB0C37"/>
    <w:rsid w:val="00CB3549"/>
    <w:rsid w:val="00CB4D0C"/>
    <w:rsid w:val="00CB5BAE"/>
    <w:rsid w:val="00CB5DBA"/>
    <w:rsid w:val="00CB748F"/>
    <w:rsid w:val="00CC0AC4"/>
    <w:rsid w:val="00CC18C7"/>
    <w:rsid w:val="00CC2AE2"/>
    <w:rsid w:val="00CC2E08"/>
    <w:rsid w:val="00CC4503"/>
    <w:rsid w:val="00CC5805"/>
    <w:rsid w:val="00CC68AB"/>
    <w:rsid w:val="00CC75D1"/>
    <w:rsid w:val="00CC7D45"/>
    <w:rsid w:val="00CD6910"/>
    <w:rsid w:val="00CD786E"/>
    <w:rsid w:val="00CE3473"/>
    <w:rsid w:val="00CE51FB"/>
    <w:rsid w:val="00CE66E4"/>
    <w:rsid w:val="00CE6FF2"/>
    <w:rsid w:val="00CE72A1"/>
    <w:rsid w:val="00CF0C00"/>
    <w:rsid w:val="00CF1BA5"/>
    <w:rsid w:val="00CF3A9E"/>
    <w:rsid w:val="00CF76C5"/>
    <w:rsid w:val="00CF7D85"/>
    <w:rsid w:val="00D02F34"/>
    <w:rsid w:val="00D0311B"/>
    <w:rsid w:val="00D04D31"/>
    <w:rsid w:val="00D052E3"/>
    <w:rsid w:val="00D05E2A"/>
    <w:rsid w:val="00D12396"/>
    <w:rsid w:val="00D12FA1"/>
    <w:rsid w:val="00D1587B"/>
    <w:rsid w:val="00D2085C"/>
    <w:rsid w:val="00D20E6B"/>
    <w:rsid w:val="00D20F0A"/>
    <w:rsid w:val="00D2164B"/>
    <w:rsid w:val="00D23282"/>
    <w:rsid w:val="00D237CB"/>
    <w:rsid w:val="00D24572"/>
    <w:rsid w:val="00D26887"/>
    <w:rsid w:val="00D27E87"/>
    <w:rsid w:val="00D30A51"/>
    <w:rsid w:val="00D30ADB"/>
    <w:rsid w:val="00D31AA8"/>
    <w:rsid w:val="00D32C59"/>
    <w:rsid w:val="00D34375"/>
    <w:rsid w:val="00D34C42"/>
    <w:rsid w:val="00D35843"/>
    <w:rsid w:val="00D35C40"/>
    <w:rsid w:val="00D3655A"/>
    <w:rsid w:val="00D36681"/>
    <w:rsid w:val="00D37174"/>
    <w:rsid w:val="00D37176"/>
    <w:rsid w:val="00D375ED"/>
    <w:rsid w:val="00D37D2E"/>
    <w:rsid w:val="00D4127C"/>
    <w:rsid w:val="00D45C41"/>
    <w:rsid w:val="00D461DF"/>
    <w:rsid w:val="00D515B8"/>
    <w:rsid w:val="00D55C98"/>
    <w:rsid w:val="00D618BA"/>
    <w:rsid w:val="00D62057"/>
    <w:rsid w:val="00D64079"/>
    <w:rsid w:val="00D65D22"/>
    <w:rsid w:val="00D6618C"/>
    <w:rsid w:val="00D6637F"/>
    <w:rsid w:val="00D66728"/>
    <w:rsid w:val="00D66AE3"/>
    <w:rsid w:val="00D677E2"/>
    <w:rsid w:val="00D73F93"/>
    <w:rsid w:val="00D74E02"/>
    <w:rsid w:val="00D7687B"/>
    <w:rsid w:val="00D77071"/>
    <w:rsid w:val="00D8112C"/>
    <w:rsid w:val="00D82B2A"/>
    <w:rsid w:val="00D835DB"/>
    <w:rsid w:val="00D83DD6"/>
    <w:rsid w:val="00D90429"/>
    <w:rsid w:val="00D90632"/>
    <w:rsid w:val="00D90BC6"/>
    <w:rsid w:val="00D90DD4"/>
    <w:rsid w:val="00D92643"/>
    <w:rsid w:val="00D9357E"/>
    <w:rsid w:val="00D95805"/>
    <w:rsid w:val="00D95EC4"/>
    <w:rsid w:val="00D96327"/>
    <w:rsid w:val="00D963CF"/>
    <w:rsid w:val="00D96F49"/>
    <w:rsid w:val="00D97A9D"/>
    <w:rsid w:val="00DA3DAB"/>
    <w:rsid w:val="00DA66B4"/>
    <w:rsid w:val="00DA6FFF"/>
    <w:rsid w:val="00DA7CD1"/>
    <w:rsid w:val="00DB2487"/>
    <w:rsid w:val="00DB4410"/>
    <w:rsid w:val="00DB4862"/>
    <w:rsid w:val="00DC512F"/>
    <w:rsid w:val="00DC5974"/>
    <w:rsid w:val="00DC7CBF"/>
    <w:rsid w:val="00DD231C"/>
    <w:rsid w:val="00DD42D8"/>
    <w:rsid w:val="00DD4B31"/>
    <w:rsid w:val="00DD63D1"/>
    <w:rsid w:val="00DE108C"/>
    <w:rsid w:val="00DE5053"/>
    <w:rsid w:val="00DE7378"/>
    <w:rsid w:val="00DE75D8"/>
    <w:rsid w:val="00DE7E43"/>
    <w:rsid w:val="00DF055F"/>
    <w:rsid w:val="00DF24A4"/>
    <w:rsid w:val="00DF282F"/>
    <w:rsid w:val="00DF3EED"/>
    <w:rsid w:val="00DF5267"/>
    <w:rsid w:val="00DF5A3D"/>
    <w:rsid w:val="00E0734B"/>
    <w:rsid w:val="00E1070C"/>
    <w:rsid w:val="00E11E9A"/>
    <w:rsid w:val="00E11FC0"/>
    <w:rsid w:val="00E12272"/>
    <w:rsid w:val="00E1234F"/>
    <w:rsid w:val="00E12DD3"/>
    <w:rsid w:val="00E12E78"/>
    <w:rsid w:val="00E12EAD"/>
    <w:rsid w:val="00E1366F"/>
    <w:rsid w:val="00E13A25"/>
    <w:rsid w:val="00E13AA0"/>
    <w:rsid w:val="00E14D52"/>
    <w:rsid w:val="00E16A6C"/>
    <w:rsid w:val="00E16EF5"/>
    <w:rsid w:val="00E17429"/>
    <w:rsid w:val="00E21AA2"/>
    <w:rsid w:val="00E270D3"/>
    <w:rsid w:val="00E27228"/>
    <w:rsid w:val="00E27B0C"/>
    <w:rsid w:val="00E32F0B"/>
    <w:rsid w:val="00E34D91"/>
    <w:rsid w:val="00E3665E"/>
    <w:rsid w:val="00E366F2"/>
    <w:rsid w:val="00E36B2C"/>
    <w:rsid w:val="00E36D11"/>
    <w:rsid w:val="00E412C4"/>
    <w:rsid w:val="00E426E4"/>
    <w:rsid w:val="00E46580"/>
    <w:rsid w:val="00E46D62"/>
    <w:rsid w:val="00E4738E"/>
    <w:rsid w:val="00E477AD"/>
    <w:rsid w:val="00E53344"/>
    <w:rsid w:val="00E5467C"/>
    <w:rsid w:val="00E5481F"/>
    <w:rsid w:val="00E55601"/>
    <w:rsid w:val="00E57492"/>
    <w:rsid w:val="00E57887"/>
    <w:rsid w:val="00E57BAC"/>
    <w:rsid w:val="00E603D1"/>
    <w:rsid w:val="00E6042D"/>
    <w:rsid w:val="00E616CD"/>
    <w:rsid w:val="00E61B45"/>
    <w:rsid w:val="00E644BE"/>
    <w:rsid w:val="00E66F00"/>
    <w:rsid w:val="00E70E8E"/>
    <w:rsid w:val="00E717E1"/>
    <w:rsid w:val="00E72792"/>
    <w:rsid w:val="00E72954"/>
    <w:rsid w:val="00E72ACD"/>
    <w:rsid w:val="00E72E54"/>
    <w:rsid w:val="00E77053"/>
    <w:rsid w:val="00E810DC"/>
    <w:rsid w:val="00E8182B"/>
    <w:rsid w:val="00E82AC1"/>
    <w:rsid w:val="00E83C62"/>
    <w:rsid w:val="00E84258"/>
    <w:rsid w:val="00E864DD"/>
    <w:rsid w:val="00E86772"/>
    <w:rsid w:val="00E87EDA"/>
    <w:rsid w:val="00E9035E"/>
    <w:rsid w:val="00E915EF"/>
    <w:rsid w:val="00E94C88"/>
    <w:rsid w:val="00E9594F"/>
    <w:rsid w:val="00E9680F"/>
    <w:rsid w:val="00EA0B19"/>
    <w:rsid w:val="00EA24F6"/>
    <w:rsid w:val="00EA2687"/>
    <w:rsid w:val="00EA2C5C"/>
    <w:rsid w:val="00EA3C55"/>
    <w:rsid w:val="00EA43A3"/>
    <w:rsid w:val="00EA44FC"/>
    <w:rsid w:val="00EA5009"/>
    <w:rsid w:val="00EA6AAD"/>
    <w:rsid w:val="00EA6D5E"/>
    <w:rsid w:val="00EB11D6"/>
    <w:rsid w:val="00EB1CAE"/>
    <w:rsid w:val="00EB2EA7"/>
    <w:rsid w:val="00EB48A2"/>
    <w:rsid w:val="00EB4E95"/>
    <w:rsid w:val="00EB5F9D"/>
    <w:rsid w:val="00EC0DDD"/>
    <w:rsid w:val="00EC1583"/>
    <w:rsid w:val="00EC1C16"/>
    <w:rsid w:val="00EC3B65"/>
    <w:rsid w:val="00EC6CC1"/>
    <w:rsid w:val="00EC72D7"/>
    <w:rsid w:val="00ED04E3"/>
    <w:rsid w:val="00ED1699"/>
    <w:rsid w:val="00ED47B9"/>
    <w:rsid w:val="00ED6014"/>
    <w:rsid w:val="00ED6888"/>
    <w:rsid w:val="00ED751B"/>
    <w:rsid w:val="00ED7BC1"/>
    <w:rsid w:val="00EE0AF4"/>
    <w:rsid w:val="00EE2052"/>
    <w:rsid w:val="00EE31E7"/>
    <w:rsid w:val="00EE4B64"/>
    <w:rsid w:val="00EE4DCC"/>
    <w:rsid w:val="00EE6A06"/>
    <w:rsid w:val="00EF15E1"/>
    <w:rsid w:val="00EF2F32"/>
    <w:rsid w:val="00EF4C8C"/>
    <w:rsid w:val="00EF4E58"/>
    <w:rsid w:val="00EF5269"/>
    <w:rsid w:val="00EF59A3"/>
    <w:rsid w:val="00EF6C7C"/>
    <w:rsid w:val="00EF7C2E"/>
    <w:rsid w:val="00F02B5D"/>
    <w:rsid w:val="00F040F7"/>
    <w:rsid w:val="00F06625"/>
    <w:rsid w:val="00F07395"/>
    <w:rsid w:val="00F07C7C"/>
    <w:rsid w:val="00F07D69"/>
    <w:rsid w:val="00F10EAB"/>
    <w:rsid w:val="00F11475"/>
    <w:rsid w:val="00F120BD"/>
    <w:rsid w:val="00F135B0"/>
    <w:rsid w:val="00F14E5B"/>
    <w:rsid w:val="00F200A8"/>
    <w:rsid w:val="00F21515"/>
    <w:rsid w:val="00F22EEF"/>
    <w:rsid w:val="00F24312"/>
    <w:rsid w:val="00F30F4E"/>
    <w:rsid w:val="00F314DB"/>
    <w:rsid w:val="00F3234A"/>
    <w:rsid w:val="00F3356E"/>
    <w:rsid w:val="00F336BB"/>
    <w:rsid w:val="00F34030"/>
    <w:rsid w:val="00F35DC6"/>
    <w:rsid w:val="00F36B1E"/>
    <w:rsid w:val="00F37DCD"/>
    <w:rsid w:val="00F40217"/>
    <w:rsid w:val="00F42BB1"/>
    <w:rsid w:val="00F43B8B"/>
    <w:rsid w:val="00F445AF"/>
    <w:rsid w:val="00F45942"/>
    <w:rsid w:val="00F45F71"/>
    <w:rsid w:val="00F4638D"/>
    <w:rsid w:val="00F46CF1"/>
    <w:rsid w:val="00F46F5E"/>
    <w:rsid w:val="00F4713F"/>
    <w:rsid w:val="00F47C26"/>
    <w:rsid w:val="00F50E91"/>
    <w:rsid w:val="00F511D5"/>
    <w:rsid w:val="00F5287D"/>
    <w:rsid w:val="00F53715"/>
    <w:rsid w:val="00F55519"/>
    <w:rsid w:val="00F56E7C"/>
    <w:rsid w:val="00F57998"/>
    <w:rsid w:val="00F604B9"/>
    <w:rsid w:val="00F6135A"/>
    <w:rsid w:val="00F61A21"/>
    <w:rsid w:val="00F62E41"/>
    <w:rsid w:val="00F6325E"/>
    <w:rsid w:val="00F63C0A"/>
    <w:rsid w:val="00F656F0"/>
    <w:rsid w:val="00F668B1"/>
    <w:rsid w:val="00F672DF"/>
    <w:rsid w:val="00F67444"/>
    <w:rsid w:val="00F72936"/>
    <w:rsid w:val="00F7304F"/>
    <w:rsid w:val="00F7375A"/>
    <w:rsid w:val="00F75C85"/>
    <w:rsid w:val="00F75CCD"/>
    <w:rsid w:val="00F77A70"/>
    <w:rsid w:val="00F812D3"/>
    <w:rsid w:val="00F828A5"/>
    <w:rsid w:val="00F833BB"/>
    <w:rsid w:val="00F839D5"/>
    <w:rsid w:val="00F84DB3"/>
    <w:rsid w:val="00F858C3"/>
    <w:rsid w:val="00F8688F"/>
    <w:rsid w:val="00F92D74"/>
    <w:rsid w:val="00F937F5"/>
    <w:rsid w:val="00F94E34"/>
    <w:rsid w:val="00F96505"/>
    <w:rsid w:val="00F97275"/>
    <w:rsid w:val="00FA01C0"/>
    <w:rsid w:val="00FA4DD5"/>
    <w:rsid w:val="00FA6624"/>
    <w:rsid w:val="00FA7155"/>
    <w:rsid w:val="00FA7F8D"/>
    <w:rsid w:val="00FB0C36"/>
    <w:rsid w:val="00FB172A"/>
    <w:rsid w:val="00FB5479"/>
    <w:rsid w:val="00FB6EE5"/>
    <w:rsid w:val="00FB77F4"/>
    <w:rsid w:val="00FC1C07"/>
    <w:rsid w:val="00FC22A3"/>
    <w:rsid w:val="00FC647F"/>
    <w:rsid w:val="00FD13D1"/>
    <w:rsid w:val="00FD1D6F"/>
    <w:rsid w:val="00FD2CB7"/>
    <w:rsid w:val="00FD445A"/>
    <w:rsid w:val="00FD4B18"/>
    <w:rsid w:val="00FD5B06"/>
    <w:rsid w:val="00FD7C09"/>
    <w:rsid w:val="00FE1B38"/>
    <w:rsid w:val="00FE39C0"/>
    <w:rsid w:val="00FE4A6E"/>
    <w:rsid w:val="00FE5FDB"/>
    <w:rsid w:val="00FE7C14"/>
    <w:rsid w:val="00FF1152"/>
    <w:rsid w:val="00FF1A2B"/>
    <w:rsid w:val="00FF2253"/>
    <w:rsid w:val="00FF2481"/>
    <w:rsid w:val="00FF37CE"/>
    <w:rsid w:val="00FF4983"/>
    <w:rsid w:val="00FF49D6"/>
    <w:rsid w:val="00FF5255"/>
    <w:rsid w:val="00FF7F43"/>
    <w:rsid w:val="1795A01B"/>
    <w:rsid w:val="2BE90D1B"/>
    <w:rsid w:val="2CDC90A1"/>
    <w:rsid w:val="3C7FC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EC3ED4"/>
  <w15:docId w15:val="{291A8EE2-1F44-47CE-A805-732FD624C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1651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wsubnormal1">
    <w:name w:val="cwsubnormal1"/>
    <w:basedOn w:val="DefaultParagraphFont"/>
    <w:rsid w:val="008E7C56"/>
    <w:rPr>
      <w:rFonts w:ascii="Helvetica" w:hAnsi="Helvetica" w:cs="Helvetica" w:hint="default"/>
      <w:color w:val="000000"/>
      <w:sz w:val="16"/>
      <w:szCs w:val="16"/>
    </w:rPr>
  </w:style>
  <w:style w:type="character" w:styleId="Hyperlink">
    <w:name w:val="Hyperlink"/>
    <w:basedOn w:val="DefaultParagraphFont"/>
    <w:rsid w:val="00BF498C"/>
    <w:rPr>
      <w:color w:val="0000FF"/>
      <w:u w:val="single"/>
    </w:rPr>
  </w:style>
  <w:style w:type="paragraph" w:styleId="Header">
    <w:name w:val="header"/>
    <w:basedOn w:val="Normal"/>
    <w:rsid w:val="00D926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92643"/>
    <w:pPr>
      <w:tabs>
        <w:tab w:val="center" w:pos="4320"/>
        <w:tab w:val="right" w:pos="8640"/>
      </w:tabs>
    </w:pPr>
  </w:style>
  <w:style w:type="character" w:styleId="Strong">
    <w:name w:val="Strong"/>
    <w:basedOn w:val="DefaultParagraphFont"/>
    <w:qFormat/>
    <w:rsid w:val="00C139B5"/>
    <w:rPr>
      <w:b/>
      <w:bCs/>
    </w:rPr>
  </w:style>
  <w:style w:type="paragraph" w:styleId="BalloonText">
    <w:name w:val="Balloon Text"/>
    <w:basedOn w:val="Normal"/>
    <w:semiHidden/>
    <w:rsid w:val="006E159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4475E"/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B036F1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EC0D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C009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98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4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teams.microsoft.com/l/meetup-join/19%3ameeting_ZThiMWNmNDAtYzU2ZS00OTU5LTliMjktMDI3MWQzODcxNDNj%40thread.v2/0?context=%7b%22Tid%22%3a%2247717888-c48a-4647-8457-5c5dd53d68c8%22%2c%22Oid%22%3a%22dc8417af-acbc-496b-af4b-c4aab803cc60%22%7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gradFill rotWithShape="1">
          <a:gsLst>
            <a:gs pos="0">
              <a:srgbClr val="7C0707"/>
            </a:gs>
            <a:gs pos="100000">
              <a:srgbClr val="000000"/>
            </a:gs>
          </a:gsLst>
          <a:lin ang="0" scaled="1"/>
        </a:gradFill>
        <a:ln w="19050">
          <a:solidFill>
            <a:schemeClr val="bg1">
              <a:lumMod val="100000"/>
              <a:lumOff val="0"/>
            </a:schemeClr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fcff06-4976-4964-82a1-bf5d5efbad50">
      <Terms xmlns="http://schemas.microsoft.com/office/infopath/2007/PartnerControls"/>
    </lcf76f155ced4ddcb4097134ff3c332f>
    <TaxCatchAll xmlns="a2f55d2e-9c96-4e08-9f8d-1abe97c7e904" xsi:nil="true"/>
    <SharedWithUsers xmlns="a2f55d2e-9c96-4e08-9f8d-1abe97c7e904">
      <UserInfo>
        <DisplayName>Lisa Schemensky</DisplayName>
        <AccountId>24</AccountId>
        <AccountType/>
      </UserInfo>
      <UserInfo>
        <DisplayName>Sara Naslund</DisplayName>
        <AccountId>19</AccountId>
        <AccountType/>
      </UserInfo>
      <UserInfo>
        <DisplayName>Antony Deter</DisplayName>
        <AccountId>163</AccountId>
        <AccountType/>
      </UserInfo>
      <UserInfo>
        <DisplayName>Patty Kweram</DisplayName>
        <AccountId>23</AccountId>
        <AccountType/>
      </UserInfo>
      <UserInfo>
        <DisplayName>Kendal Orrison</DisplayName>
        <AccountId>12</AccountId>
        <AccountType/>
      </UserInfo>
      <UserInfo>
        <DisplayName>Erin Roberts</DisplayName>
        <AccountId>27</AccountId>
        <AccountType/>
      </UserInfo>
      <UserInfo>
        <DisplayName>Erica Laughlin</DisplayName>
        <AccountId>16</AccountId>
        <AccountType/>
      </UserInfo>
      <UserInfo>
        <DisplayName>Tony Hahn</DisplayName>
        <AccountId>22</AccountId>
        <AccountType/>
      </UserInfo>
      <UserInfo>
        <DisplayName>Rhonda Bierman</DisplayName>
        <AccountId>20</AccountId>
        <AccountType/>
      </UserInfo>
      <UserInfo>
        <DisplayName>James Campbell</DisplayName>
        <AccountId>13</AccountId>
        <AccountType/>
      </UserInfo>
      <UserInfo>
        <DisplayName>Jennifer Choate</DisplayName>
        <AccountId>2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0568EEB671F46875CDFA92A77A7BB" ma:contentTypeVersion="20" ma:contentTypeDescription="Create a new document." ma:contentTypeScope="" ma:versionID="ba71f7fde3f8c383aa722a4f335a9464">
  <xsd:schema xmlns:xsd="http://www.w3.org/2001/XMLSchema" xmlns:xs="http://www.w3.org/2001/XMLSchema" xmlns:p="http://schemas.microsoft.com/office/2006/metadata/properties" xmlns:ns2="5efcff06-4976-4964-82a1-bf5d5efbad50" xmlns:ns3="a2f55d2e-9c96-4e08-9f8d-1abe97c7e904" targetNamespace="http://schemas.microsoft.com/office/2006/metadata/properties" ma:root="true" ma:fieldsID="4bf5f142b4379b273dae8e75bc54f67e" ns2:_="" ns3:_="">
    <xsd:import namespace="5efcff06-4976-4964-82a1-bf5d5efbad50"/>
    <xsd:import namespace="a2f55d2e-9c96-4e08-9f8d-1abe97c7e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fcff06-4976-4964-82a1-bf5d5efba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5f5405c-b7e9-430d-9391-a4fc3d88fd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55d2e-9c96-4e08-9f8d-1abe97c7e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d226fe-18ad-4029-a30e-c80f165e4bc3}" ma:internalName="TaxCatchAll" ma:showField="CatchAllData" ma:web="a2f55d2e-9c96-4e08-9f8d-1abe97c7e9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45E77F-53D2-48F5-801B-5F716C0C7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AB6110-1DA9-4D4A-BC91-D1446040FF49}">
  <ds:schemaRefs>
    <ds:schemaRef ds:uri="http://schemas.microsoft.com/office/2006/metadata/properties"/>
    <ds:schemaRef ds:uri="http://schemas.microsoft.com/office/infopath/2007/PartnerControls"/>
    <ds:schemaRef ds:uri="5efcff06-4976-4964-82a1-bf5d5efbad50"/>
    <ds:schemaRef ds:uri="a2f55d2e-9c96-4e08-9f8d-1abe97c7e904"/>
  </ds:schemaRefs>
</ds:datastoreItem>
</file>

<file path=customXml/itemProps3.xml><?xml version="1.0" encoding="utf-8"?>
<ds:datastoreItem xmlns:ds="http://schemas.openxmlformats.org/officeDocument/2006/customXml" ds:itemID="{427F2B5C-2A4C-4985-8080-F3A29611E3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fcff06-4976-4964-82a1-bf5d5efbad50"/>
    <ds:schemaRef ds:uri="a2f55d2e-9c96-4e08-9f8d-1abe97c7e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574</Characters>
  <Application>Microsoft Office Word</Application>
  <DocSecurity>0</DocSecurity>
  <Lines>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iance Library System</Company>
  <LinksUpToDate>false</LinksUpToDate>
  <CharactersWithSpaces>2981</CharactersWithSpaces>
  <SharedDoc>false</SharedDoc>
  <HLinks>
    <vt:vector size="6" baseType="variant">
      <vt:variant>
        <vt:i4>5111899</vt:i4>
      </vt:variant>
      <vt:variant>
        <vt:i4>0</vt:i4>
      </vt:variant>
      <vt:variant>
        <vt:i4>0</vt:i4>
      </vt:variant>
      <vt:variant>
        <vt:i4>5</vt:i4>
      </vt:variant>
      <vt:variant>
        <vt:lpwstr>https://railslibraries.zoom.us/j/94964407695?pwd=FYXdH93KGbWz7q8BZgYJzHbbDIU1Hp.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 Orrison</dc:creator>
  <cp:keywords/>
  <dc:description/>
  <cp:lastModifiedBy>Kendal Orrison</cp:lastModifiedBy>
  <cp:revision>2</cp:revision>
  <cp:lastPrinted>2026-01-05T19:58:00Z</cp:lastPrinted>
  <dcterms:created xsi:type="dcterms:W3CDTF">2026-01-06T15:44:00Z</dcterms:created>
  <dcterms:modified xsi:type="dcterms:W3CDTF">2026-01-06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05459453</vt:i4>
  </property>
  <property fmtid="{D5CDD505-2E9C-101B-9397-08002B2CF9AE}" pid="3" name="_EmailSubject">
    <vt:lpwstr>leadership luncheon invitation letter</vt:lpwstr>
  </property>
  <property fmtid="{D5CDD505-2E9C-101B-9397-08002B2CF9AE}" pid="4" name="_AuthorEmail">
    <vt:lpwstr>llogan@alliancelibrarysystem.com</vt:lpwstr>
  </property>
  <property fmtid="{D5CDD505-2E9C-101B-9397-08002B2CF9AE}" pid="5" name="_AuthorEmailDisplayName">
    <vt:lpwstr>Lee Logan</vt:lpwstr>
  </property>
  <property fmtid="{D5CDD505-2E9C-101B-9397-08002B2CF9AE}" pid="6" name="_ReviewingToolsShownOnce">
    <vt:lpwstr/>
  </property>
  <property fmtid="{D5CDD505-2E9C-101B-9397-08002B2CF9AE}" pid="7" name="ContentTypeId">
    <vt:lpwstr>0x0101001550568EEB671F46875CDFA92A77A7BB</vt:lpwstr>
  </property>
  <property fmtid="{D5CDD505-2E9C-101B-9397-08002B2CF9AE}" pid="8" name="MediaServiceImageTags">
    <vt:lpwstr/>
  </property>
</Properties>
</file>